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АВОСЛАВНЫЙ СВЯТО-ТИХОНОВСКИЙ БОГОСЛОВСКИЙ ИНСТИТУТ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АФЕДРА ПАСТЫРСКОГО И НРАВСТВЕННОГО БОГОСЛОВИЯ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652F58" w:rsidRPr="00BA3916" w:rsidTr="00652F58">
        <w:tc>
          <w:tcPr>
            <w:tcW w:w="4785" w:type="dxa"/>
          </w:tcPr>
          <w:p w:rsidR="00652F58" w:rsidRPr="00BA3916" w:rsidRDefault="00652F58" w:rsidP="00BA3916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652F58" w:rsidRPr="00BA3916" w:rsidRDefault="00652F58" w:rsidP="00BA3916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35" w:type="dxa"/>
          </w:tcPr>
          <w:p w:rsidR="00652F58" w:rsidRPr="00BA3916" w:rsidRDefault="00652F58" w:rsidP="00BA3916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652F58" w:rsidRPr="00BA3916" w:rsidRDefault="00652F58" w:rsidP="00BA3916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 ПСТБИ</w:t>
            </w:r>
          </w:p>
          <w:p w:rsidR="00652F58" w:rsidRPr="00BA3916" w:rsidRDefault="00652F58" w:rsidP="00BA3916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>прот</w:t>
            </w:r>
            <w:proofErr w:type="spellEnd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652F58" w:rsidRPr="00BA3916" w:rsidRDefault="00652F58" w:rsidP="00BA3916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BA3916">
              <w:rPr>
                <w:rFonts w:asciiTheme="majorBidi" w:hAnsiTheme="majorBidi" w:cstheme="majorBidi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652F58" w:rsidRPr="00BA3916" w:rsidRDefault="00652F58" w:rsidP="00BA3916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35" w:type="dxa"/>
          </w:tcPr>
          <w:p w:rsidR="00652F58" w:rsidRPr="00BA3916" w:rsidRDefault="00652F58" w:rsidP="00BA3916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АБОЧАЯ ПРОГРАММА ДИСЦИПЛИНЫ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BA3916">
        <w:rPr>
          <w:rFonts w:asciiTheme="majorBidi" w:hAnsiTheme="majorBidi" w:cstheme="majorBidi"/>
          <w:b/>
          <w:sz w:val="24"/>
          <w:szCs w:val="24"/>
        </w:rPr>
        <w:t xml:space="preserve">РУССКАЯ </w:t>
      </w:r>
      <w:r w:rsidR="00BA3916" w:rsidRPr="00BA3916">
        <w:rPr>
          <w:rFonts w:asciiTheme="majorBidi" w:hAnsiTheme="majorBidi" w:cstheme="majorBidi"/>
          <w:b/>
          <w:sz w:val="24"/>
          <w:szCs w:val="24"/>
        </w:rPr>
        <w:t>ЛИТЕРАТУРА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 xml:space="preserve">Основная образовательная программа: </w:t>
      </w:r>
      <w:r w:rsidRPr="00BA3916">
        <w:rPr>
          <w:rFonts w:asciiTheme="majorBidi" w:hAnsiTheme="majorBidi" w:cstheme="majorBidi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 xml:space="preserve">Квалификация выпускника: </w:t>
      </w:r>
      <w:r w:rsidRPr="00BA3916">
        <w:rPr>
          <w:rFonts w:asciiTheme="majorBidi" w:hAnsiTheme="majorBidi" w:cstheme="majorBidi"/>
          <w:b/>
          <w:i/>
          <w:sz w:val="24"/>
          <w:szCs w:val="24"/>
        </w:rPr>
        <w:t>бакалавр богословия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Форма обучения:</w:t>
      </w:r>
      <w:r w:rsidR="00577F69">
        <w:rPr>
          <w:rFonts w:asciiTheme="majorBidi" w:hAnsiTheme="majorBidi" w:cstheme="majorBidi"/>
          <w:b/>
          <w:i/>
          <w:sz w:val="24"/>
          <w:szCs w:val="24"/>
        </w:rPr>
        <w:t xml:space="preserve"> очно-заочная</w:t>
      </w: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E157B" w:rsidRPr="00BA3916" w:rsidRDefault="00652F58" w:rsidP="00BA3916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осква, 20</w:t>
      </w:r>
      <w:r w:rsidR="00BA3916" w:rsidRPr="00BA3916">
        <w:rPr>
          <w:rFonts w:asciiTheme="majorBidi" w:hAnsiTheme="majorBidi" w:cstheme="majorBidi"/>
          <w:sz w:val="24"/>
          <w:szCs w:val="24"/>
        </w:rPr>
        <w:t>20</w:t>
      </w:r>
      <w:r w:rsidRPr="00BA3916">
        <w:rPr>
          <w:rFonts w:asciiTheme="majorBidi" w:hAnsiTheme="majorBidi" w:cstheme="majorBidi"/>
          <w:sz w:val="24"/>
          <w:szCs w:val="24"/>
        </w:rPr>
        <w:t xml:space="preserve"> г.</w:t>
      </w:r>
      <w:r w:rsidR="00CF673E" w:rsidRPr="00BA3916">
        <w:rPr>
          <w:rFonts w:asciiTheme="majorBidi" w:hAnsiTheme="majorBidi" w:cstheme="majorBidi"/>
          <w:sz w:val="24"/>
          <w:szCs w:val="24"/>
        </w:rPr>
        <w:br w:type="page"/>
      </w:r>
    </w:p>
    <w:sdt>
      <w:sdtPr>
        <w:rPr>
          <w:rFonts w:asciiTheme="majorBidi" w:eastAsiaTheme="minorHAnsi" w:hAnsiTheme="majorBidi" w:cstheme="minorBidi"/>
          <w:b w:val="0"/>
          <w:bCs w:val="0"/>
          <w:color w:val="auto"/>
          <w:sz w:val="24"/>
          <w:szCs w:val="24"/>
          <w:lang w:eastAsia="en-US"/>
        </w:rPr>
        <w:id w:val="82971346"/>
        <w:docPartObj>
          <w:docPartGallery w:val="Table of Contents"/>
          <w:docPartUnique/>
        </w:docPartObj>
      </w:sdtPr>
      <w:sdtEndPr/>
      <w:sdtContent>
        <w:p w:rsidR="0078277C" w:rsidRPr="00BA3916" w:rsidRDefault="0078277C" w:rsidP="00BA3916">
          <w:pPr>
            <w:pStyle w:val="ad"/>
            <w:spacing w:before="0" w:after="120"/>
            <w:rPr>
              <w:rFonts w:asciiTheme="majorBidi" w:hAnsiTheme="majorBidi"/>
              <w:color w:val="auto"/>
              <w:sz w:val="24"/>
              <w:szCs w:val="24"/>
            </w:rPr>
          </w:pPr>
          <w:r w:rsidRPr="00BA3916">
            <w:rPr>
              <w:rFonts w:asciiTheme="majorBidi" w:hAnsiTheme="majorBidi"/>
              <w:color w:val="auto"/>
              <w:sz w:val="24"/>
              <w:szCs w:val="24"/>
            </w:rPr>
            <w:t>Оглавление</w:t>
          </w:r>
        </w:p>
        <w:p w:rsidR="00BA3916" w:rsidRPr="00BA3916" w:rsidRDefault="002D4BCC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r w:rsidRPr="00BA3916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="0078277C" w:rsidRPr="00BA3916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BA3916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55133443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Цели освоения дисциплины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3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44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4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45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ланируемы результаты обучения по дисциплине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5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46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Компетенция, формируемая дисциплиной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6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47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Этапы освоения компетенци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7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48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8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49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бъём дисциплины и трудоёмкость по видам учебной нагрузк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49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0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0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1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1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2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Фонд оценочных средств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2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3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3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4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4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5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Вопросы для проведения промежуточной аттестаци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5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6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6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7" w:history="1">
            <w:r w:rsidR="00BA3916" w:rsidRPr="00BA3916">
              <w:rPr>
                <w:rStyle w:val="a7"/>
                <w:rFonts w:asciiTheme="majorBidi" w:eastAsia="Calibri" w:hAnsiTheme="majorBidi" w:cstheme="majorBidi"/>
                <w:noProof/>
                <w:sz w:val="24"/>
                <w:szCs w:val="24"/>
              </w:rPr>
              <w:t>Критерии оценивания устных опросов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7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8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8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59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Средства оценивания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59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0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Литература по дисциплине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0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1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роизведения, обязательные к прочтению по курсу (источники)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1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2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сновная учебная литература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2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4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3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Вспомогательная учебная литература.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3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5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4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Интернет-ресурсы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4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5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5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A3916" w:rsidRPr="00BA3916" w:rsidRDefault="00577F69" w:rsidP="00BA3916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33466" w:history="1">
            <w:r w:rsidR="00BA3916" w:rsidRPr="00BA3916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атериально-техническая база для осуществления образовательного процесса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33466 \h </w:instrTex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BA3916" w:rsidRPr="00BA3916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8277C" w:rsidRPr="00BA3916" w:rsidRDefault="002D4BCC" w:rsidP="00BA3916">
          <w:pPr>
            <w:spacing w:line="276" w:lineRule="auto"/>
            <w:rPr>
              <w:rFonts w:asciiTheme="majorBidi" w:hAnsiTheme="majorBidi" w:cstheme="majorBidi"/>
              <w:sz w:val="24"/>
              <w:szCs w:val="24"/>
            </w:rPr>
          </w:pPr>
          <w:r w:rsidRPr="00BA3916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:rsidR="0078277C" w:rsidRPr="00BA3916" w:rsidRDefault="0078277C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</w:p>
    <w:p w:rsidR="0078277C" w:rsidRPr="00BA3916" w:rsidRDefault="0078277C" w:rsidP="00BA3916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78277C" w:rsidRDefault="0078277C" w:rsidP="00BA3916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BA3916" w:rsidRPr="00BA3916" w:rsidRDefault="00BA3916" w:rsidP="00BA3916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DC4627" w:rsidRPr="00BA3916" w:rsidRDefault="00DC4627" w:rsidP="00BA3916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FC2E9F" w:rsidRPr="00BA3916" w:rsidRDefault="00FC2E9F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2" w:name="_Toc55133443"/>
      <w:r w:rsidRPr="00BA3916">
        <w:rPr>
          <w:rFonts w:asciiTheme="majorBidi" w:hAnsiTheme="majorBidi"/>
          <w:sz w:val="24"/>
          <w:szCs w:val="24"/>
        </w:rPr>
        <w:lastRenderedPageBreak/>
        <w:t>Цели освоения дисциплины</w:t>
      </w:r>
      <w:bookmarkEnd w:id="72"/>
    </w:p>
    <w:p w:rsidR="00D3523E" w:rsidRPr="00BA3916" w:rsidRDefault="008C584E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Целью освоения дисциплины является знакомство учащихся с историей русской литературы XVIII-XIX </w:t>
      </w:r>
      <w:r w:rsidR="006A69B5" w:rsidRPr="00BA3916">
        <w:rPr>
          <w:rFonts w:asciiTheme="majorBidi" w:hAnsiTheme="majorBidi" w:cstheme="majorBidi"/>
          <w:sz w:val="24"/>
          <w:szCs w:val="24"/>
        </w:rPr>
        <w:t>вв., золотым фондом русской письменной культуры, биографией и художественными произведениями ее основных представителей</w:t>
      </w:r>
      <w:r w:rsidR="00A54EF3" w:rsidRPr="00BA3916">
        <w:rPr>
          <w:rFonts w:asciiTheme="majorBidi" w:hAnsiTheme="majorBidi" w:cstheme="majorBidi"/>
          <w:sz w:val="24"/>
          <w:szCs w:val="24"/>
        </w:rPr>
        <w:t>, знакомство с художественным анализом</w:t>
      </w:r>
      <w:r w:rsidR="006A69B5" w:rsidRPr="00BA3916">
        <w:rPr>
          <w:rFonts w:asciiTheme="majorBidi" w:hAnsiTheme="majorBidi" w:cstheme="majorBidi"/>
          <w:sz w:val="24"/>
          <w:szCs w:val="24"/>
        </w:rPr>
        <w:t xml:space="preserve">, этико-эстетической оценкой и историко-художественном аспектом этих произведений, основными понятиями классической филологии и литературоведения, особенностей авторской стилистики, лексикографии и диалектологии русского </w:t>
      </w:r>
      <w:r w:rsidR="00A54EF3" w:rsidRPr="00BA3916">
        <w:rPr>
          <w:rFonts w:asciiTheme="majorBidi" w:hAnsiTheme="majorBidi" w:cstheme="majorBidi"/>
          <w:sz w:val="24"/>
          <w:szCs w:val="24"/>
        </w:rPr>
        <w:t xml:space="preserve">литературного </w:t>
      </w:r>
      <w:r w:rsidR="006A69B5" w:rsidRPr="00BA3916">
        <w:rPr>
          <w:rFonts w:asciiTheme="majorBidi" w:hAnsiTheme="majorBidi" w:cstheme="majorBidi"/>
          <w:sz w:val="24"/>
          <w:szCs w:val="24"/>
        </w:rPr>
        <w:t>языка, художественных парадигм и направлений русской литературы</w:t>
      </w:r>
      <w:r w:rsidR="00A54EF3" w:rsidRPr="00BA3916">
        <w:rPr>
          <w:rFonts w:asciiTheme="majorBidi" w:hAnsiTheme="majorBidi" w:cstheme="majorBidi"/>
          <w:sz w:val="24"/>
          <w:szCs w:val="24"/>
        </w:rPr>
        <w:t>, истории литературной критики, русской духовной цензуры и ее оценки произведений русских классиков.</w:t>
      </w:r>
      <w:r w:rsidR="006A69B5" w:rsidRPr="00BA3916">
        <w:rPr>
          <w:rFonts w:asciiTheme="majorBidi" w:hAnsiTheme="majorBidi" w:cstheme="majorBidi"/>
          <w:sz w:val="24"/>
          <w:szCs w:val="24"/>
        </w:rPr>
        <w:t xml:space="preserve"> </w:t>
      </w:r>
      <w:r w:rsidR="00A54EF3" w:rsidRPr="00BA3916">
        <w:rPr>
          <w:rFonts w:asciiTheme="majorBidi" w:hAnsiTheme="majorBidi" w:cstheme="majorBidi"/>
          <w:sz w:val="24"/>
          <w:szCs w:val="24"/>
        </w:rPr>
        <w:t>Данный кодекс знания должен сформировать у учащихся понимание христианских основ русской культуры, выработать умение работать с художественным текстом литературного произведения и навык нравственно-этической оценки литературного героя и представляемой им этико-религиозной позиции.</w:t>
      </w:r>
      <w:r w:rsidR="006A69B5" w:rsidRPr="00BA3916">
        <w:rPr>
          <w:rFonts w:asciiTheme="majorBidi" w:hAnsiTheme="majorBidi" w:cstheme="majorBidi"/>
          <w:sz w:val="24"/>
          <w:szCs w:val="24"/>
        </w:rPr>
        <w:t xml:space="preserve"> </w:t>
      </w:r>
      <w:r w:rsidRPr="00BA3916">
        <w:rPr>
          <w:rFonts w:asciiTheme="majorBidi" w:hAnsiTheme="majorBidi" w:cstheme="majorBidi"/>
          <w:sz w:val="24"/>
          <w:szCs w:val="24"/>
        </w:rPr>
        <w:t xml:space="preserve"> </w:t>
      </w:r>
    </w:p>
    <w:p w:rsidR="00652F58" w:rsidRPr="00BA3916" w:rsidRDefault="00652F58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</w:p>
    <w:p w:rsidR="00FC2E9F" w:rsidRPr="00BA3916" w:rsidRDefault="00FC2E9F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3" w:name="_Toc55133444"/>
      <w:r w:rsidRPr="00BA3916">
        <w:rPr>
          <w:rFonts w:asciiTheme="majorBidi" w:hAnsiTheme="majorBidi"/>
          <w:sz w:val="24"/>
          <w:szCs w:val="24"/>
        </w:rPr>
        <w:t>Место дисциплины в структуре образовательной программы</w:t>
      </w:r>
      <w:bookmarkEnd w:id="73"/>
    </w:p>
    <w:p w:rsidR="00D3523E" w:rsidRPr="00BA3916" w:rsidRDefault="00A54EF3" w:rsidP="00577F69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Дисциплина </w:t>
      </w:r>
      <w:r w:rsidR="006965FD" w:rsidRPr="00BA3916">
        <w:rPr>
          <w:rFonts w:asciiTheme="majorBidi" w:hAnsiTheme="majorBidi" w:cstheme="majorBidi"/>
          <w:sz w:val="24"/>
          <w:szCs w:val="24"/>
        </w:rPr>
        <w:t>относится к обязательным дисциплинам вариативной части</w:t>
      </w:r>
      <w:r w:rsidR="00652F58" w:rsidRPr="00BA3916">
        <w:rPr>
          <w:rFonts w:asciiTheme="majorBidi" w:hAnsiTheme="majorBidi" w:cstheme="majorBidi"/>
          <w:sz w:val="24"/>
          <w:szCs w:val="24"/>
        </w:rPr>
        <w:t xml:space="preserve"> ООП</w:t>
      </w:r>
      <w:r w:rsidR="006965FD" w:rsidRPr="00BA3916">
        <w:rPr>
          <w:rFonts w:asciiTheme="majorBidi" w:hAnsiTheme="majorBidi" w:cstheme="majorBidi"/>
          <w:sz w:val="24"/>
          <w:szCs w:val="24"/>
        </w:rPr>
        <w:t xml:space="preserve">. Она представляет собой неотъемлемую часть классического гуманитарного образования. Логически и содержательно-методически данная дисциплина связана с дисциплинами базовой части «История России», «История Русской Православной Церкви», «Основное богословие», «Нравственное богословие», «Христианская апологетика», «Сравнительное богословие» и ряд др.  </w:t>
      </w:r>
    </w:p>
    <w:p w:rsidR="0078277C" w:rsidRPr="00BA3916" w:rsidRDefault="0078277C" w:rsidP="00BA3916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74" w:name="_Toc508803233"/>
    </w:p>
    <w:p w:rsidR="00652F58" w:rsidRPr="00BA3916" w:rsidRDefault="00652F58" w:rsidP="00BA3916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75" w:name="_Toc55133445"/>
      <w:r w:rsidRPr="00BA3916">
        <w:rPr>
          <w:rFonts w:asciiTheme="majorBidi" w:hAnsiTheme="majorBidi"/>
          <w:sz w:val="24"/>
          <w:szCs w:val="24"/>
        </w:rPr>
        <w:t>Планируемы результаты обучения по дисциплине</w:t>
      </w:r>
      <w:bookmarkEnd w:id="74"/>
      <w:bookmarkEnd w:id="75"/>
    </w:p>
    <w:p w:rsidR="00652F58" w:rsidRPr="00BA3916" w:rsidRDefault="00652F58" w:rsidP="00BA3916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6" w:name="_Toc474158824"/>
      <w:bookmarkStart w:id="77" w:name="_Toc474326336"/>
      <w:bookmarkStart w:id="78" w:name="_Toc474327358"/>
      <w:bookmarkStart w:id="79" w:name="_Toc508803234"/>
      <w:bookmarkStart w:id="80" w:name="_Toc55133446"/>
      <w:r w:rsidRPr="00BA3916">
        <w:rPr>
          <w:rFonts w:asciiTheme="majorBidi" w:hAnsiTheme="majorBidi"/>
          <w:sz w:val="24"/>
          <w:szCs w:val="24"/>
        </w:rPr>
        <w:t>Компетенция, формируемая дисциплиной</w:t>
      </w:r>
      <w:bookmarkEnd w:id="76"/>
      <w:bookmarkEnd w:id="77"/>
      <w:bookmarkEnd w:id="78"/>
      <w:bookmarkEnd w:id="79"/>
      <w:bookmarkEnd w:id="80"/>
    </w:p>
    <w:p w:rsidR="00652F58" w:rsidRPr="00BA3916" w:rsidRDefault="00652F58" w:rsidP="00BA3916">
      <w:pPr>
        <w:spacing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bookmarkStart w:id="81" w:name="_Toc473664500"/>
      <w:bookmarkStart w:id="82" w:name="_Toc473718078"/>
      <w:bookmarkStart w:id="83" w:name="_Toc474158825"/>
      <w:bookmarkStart w:id="84" w:name="_Toc474326337"/>
      <w:bookmarkStart w:id="85" w:name="_Toc474327359"/>
      <w:r w:rsidRPr="00BA3916">
        <w:rPr>
          <w:rFonts w:asciiTheme="majorBidi" w:hAnsiTheme="majorBidi" w:cstheme="majorBidi"/>
          <w:sz w:val="24"/>
          <w:szCs w:val="24"/>
        </w:rPr>
        <w:t xml:space="preserve">Дисциплина призвана сформировать у обучающихся профессиональную компетенцию ПК-13: </w:t>
      </w:r>
      <w:r w:rsidRPr="00BA3916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способность пользоваться навыками проповеднической деятельности</w:t>
      </w:r>
    </w:p>
    <w:p w:rsidR="00652F58" w:rsidRPr="00BA3916" w:rsidRDefault="00652F58" w:rsidP="00BA3916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86" w:name="_Toc508803235"/>
      <w:bookmarkStart w:id="87" w:name="_Toc55133447"/>
      <w:r w:rsidRPr="00BA3916">
        <w:rPr>
          <w:rFonts w:asciiTheme="majorBidi" w:hAnsiTheme="majorBidi"/>
          <w:sz w:val="24"/>
          <w:szCs w:val="24"/>
        </w:rPr>
        <w:t>Этапы освоения компетенции</w:t>
      </w:r>
      <w:bookmarkEnd w:id="81"/>
      <w:bookmarkEnd w:id="82"/>
      <w:bookmarkEnd w:id="83"/>
      <w:bookmarkEnd w:id="84"/>
      <w:bookmarkEnd w:id="85"/>
      <w:bookmarkEnd w:id="86"/>
      <w:bookmarkEnd w:id="87"/>
    </w:p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знаниевы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</w:t>
      </w:r>
      <w:r w:rsidRPr="00BA3916">
        <w:rPr>
          <w:rFonts w:asciiTheme="majorBidi" w:hAnsiTheme="majorBidi" w:cstheme="majorBidi"/>
          <w:sz w:val="24"/>
          <w:szCs w:val="24"/>
        </w:rPr>
        <w:lastRenderedPageBreak/>
        <w:t xml:space="preserve">алгоритм действий, осуществляя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саморегуляцию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.</w:t>
      </w:r>
    </w:p>
    <w:p w:rsidR="00652F58" w:rsidRPr="00BA3916" w:rsidRDefault="00652F58" w:rsidP="00BA3916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88" w:name="_Toc472951667"/>
      <w:bookmarkStart w:id="89" w:name="_Toc474840590"/>
      <w:bookmarkStart w:id="90" w:name="_Toc475970637"/>
      <w:bookmarkStart w:id="91" w:name="_Toc487878865"/>
      <w:bookmarkStart w:id="92" w:name="_Toc508803236"/>
      <w:bookmarkStart w:id="93" w:name="_Toc55133448"/>
      <w:r w:rsidRPr="00BA3916">
        <w:rPr>
          <w:rFonts w:asciiTheme="majorBidi" w:hAnsiTheme="majorBidi"/>
          <w:sz w:val="24"/>
          <w:szCs w:val="24"/>
        </w:rPr>
        <w:t>Знания, умения и навыки, получаемые в результате освоения дисциплины</w:t>
      </w:r>
      <w:bookmarkEnd w:id="88"/>
      <w:bookmarkEnd w:id="89"/>
      <w:bookmarkEnd w:id="90"/>
      <w:bookmarkEnd w:id="91"/>
      <w:bookmarkEnd w:id="92"/>
      <w:bookmarkEnd w:id="93"/>
    </w:p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0"/>
        <w:gridCol w:w="7601"/>
      </w:tblGrid>
      <w:tr w:rsidR="00652F58" w:rsidRPr="00BA3916" w:rsidTr="00652F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652F58" w:rsidRPr="00BA3916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Начальный</w:t>
            </w:r>
          </w:p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Знание 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>терминологии и содержания основных культурно-исторических парадигм русской литературы, историю их возникновения, аспекты межнационального и межконфессионального развития и взаимопроникновения сюжетных и жанровых особенностей.</w:t>
            </w:r>
          </w:p>
        </w:tc>
      </w:tr>
      <w:tr w:rsidR="00652F58" w:rsidRPr="00BA3916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BA3916" w:rsidRDefault="00652F58" w:rsidP="00BA3916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BA3916">
              <w:rPr>
                <w:rFonts w:asciiTheme="majorBidi" w:hAnsiTheme="majorBidi" w:cstheme="majorBidi"/>
                <w:lang w:eastAsia="en-US"/>
              </w:rPr>
              <w:t xml:space="preserve">Умение </w:t>
            </w:r>
            <w:r w:rsidR="00E66789" w:rsidRPr="00BA3916">
              <w:rPr>
                <w:rFonts w:asciiTheme="majorBidi" w:hAnsiTheme="majorBidi" w:cstheme="majorBidi"/>
              </w:rPr>
              <w:t xml:space="preserve">давать этико-нравственную оценку сюжеты и действующим </w:t>
            </w:r>
            <w:proofErr w:type="gramStart"/>
            <w:r w:rsidR="00E66789" w:rsidRPr="00BA3916">
              <w:rPr>
                <w:rFonts w:asciiTheme="majorBidi" w:hAnsiTheme="majorBidi" w:cstheme="majorBidi"/>
              </w:rPr>
              <w:t>лицам  произведения</w:t>
            </w:r>
            <w:proofErr w:type="gramEnd"/>
            <w:r w:rsidR="00E66789" w:rsidRPr="00BA3916">
              <w:rPr>
                <w:rFonts w:asciiTheme="majorBidi" w:hAnsiTheme="majorBidi" w:cstheme="majorBidi"/>
              </w:rPr>
              <w:t xml:space="preserve"> в зависимости от соответствия их личностей и поступков религиозным христианским ценностям православия.  </w:t>
            </w:r>
          </w:p>
          <w:p w:rsidR="00E66789" w:rsidRPr="00BA3916" w:rsidRDefault="00E66789" w:rsidP="00BA3916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BA3916">
              <w:rPr>
                <w:rFonts w:asciiTheme="majorBidi" w:hAnsiTheme="majorBidi" w:cstheme="majorBidi"/>
              </w:rPr>
              <w:t>Умение читать и воспринимать изучаемые тексты русской литературы.</w:t>
            </w:r>
          </w:p>
        </w:tc>
      </w:tr>
      <w:tr w:rsidR="00652F58" w:rsidRPr="00BA3916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методами филологического анализа. </w:t>
            </w:r>
          </w:p>
        </w:tc>
      </w:tr>
      <w:tr w:rsidR="00652F58" w:rsidRPr="00BA3916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Основной</w:t>
            </w:r>
          </w:p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6789" w:rsidRPr="00BA3916" w:rsidRDefault="00E66789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Знание биографических данных выдающихся представителей русской культуры, их взаимоотношениями с ведущими государственными и религиозными деятелями, влияние на национальное, религиозное развитие государства, межгосударственную культуру. </w:t>
            </w:r>
          </w:p>
          <w:p w:rsidR="00652F58" w:rsidRPr="00BA3916" w:rsidRDefault="00E66789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Знание сюжетов и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нраственно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>-общественной проблематикой основных произведений русской классической литературы, знакомство с исторической и современной критикой, с особенностями авторского и читательского восприятия главных персонажей изучаемых произведений.</w:t>
            </w:r>
          </w:p>
        </w:tc>
      </w:tr>
      <w:tr w:rsidR="00652F58" w:rsidRPr="00BA3916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6789" w:rsidRPr="00BA3916" w:rsidRDefault="00E66789" w:rsidP="00BA3916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BA3916">
              <w:rPr>
                <w:rFonts w:asciiTheme="majorBidi" w:hAnsiTheme="majorBidi" w:cstheme="majorBidi"/>
              </w:rPr>
              <w:t>Умение ориентироваться в жанровой и авторской атрибуции предлагаемых художественных произведений, ориентируясь на стилевые и лексикографические особенности</w:t>
            </w:r>
          </w:p>
          <w:p w:rsidR="00E66789" w:rsidRPr="00BA3916" w:rsidRDefault="00E66789" w:rsidP="00BA3916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BA3916">
              <w:rPr>
                <w:rFonts w:asciiTheme="majorBidi" w:hAnsiTheme="majorBidi" w:cstheme="majorBidi"/>
              </w:rPr>
              <w:t>Умение произвести историко- филологический разбор произведения при ознакомлении с трудами исторической и современной критики.</w:t>
            </w:r>
          </w:p>
          <w:p w:rsidR="00652F58" w:rsidRPr="00BA3916" w:rsidRDefault="00E66789" w:rsidP="00BA3916">
            <w:pPr>
              <w:pStyle w:val="a8"/>
              <w:spacing w:line="276" w:lineRule="auto"/>
              <w:jc w:val="both"/>
              <w:rPr>
                <w:rFonts w:asciiTheme="majorBidi" w:eastAsia="Arial Unicode MS" w:hAnsiTheme="majorBidi" w:cstheme="majorBidi"/>
                <w:color w:val="000000"/>
                <w:shd w:val="clear" w:color="auto" w:fill="FFFFFF"/>
                <w:lang w:eastAsia="en-US"/>
              </w:rPr>
            </w:pPr>
            <w:r w:rsidRPr="00BA3916">
              <w:rPr>
                <w:rFonts w:asciiTheme="majorBidi" w:hAnsiTheme="majorBidi" w:cstheme="majorBidi"/>
              </w:rPr>
              <w:lastRenderedPageBreak/>
              <w:t xml:space="preserve">Умение дать нравственную и религиозную оценку </w:t>
            </w:r>
            <w:proofErr w:type="spellStart"/>
            <w:proofErr w:type="gramStart"/>
            <w:r w:rsidRPr="00BA3916">
              <w:rPr>
                <w:rFonts w:asciiTheme="majorBidi" w:hAnsiTheme="majorBidi" w:cstheme="majorBidi"/>
              </w:rPr>
              <w:t>социо</w:t>
            </w:r>
            <w:proofErr w:type="spellEnd"/>
            <w:r w:rsidRPr="00BA3916">
              <w:rPr>
                <w:rFonts w:asciiTheme="majorBidi" w:hAnsiTheme="majorBidi" w:cstheme="majorBidi"/>
              </w:rPr>
              <w:t>-культурным</w:t>
            </w:r>
            <w:proofErr w:type="gramEnd"/>
            <w:r w:rsidRPr="00BA3916">
              <w:rPr>
                <w:rFonts w:asciiTheme="majorBidi" w:hAnsiTheme="majorBidi" w:cstheme="majorBidi"/>
              </w:rPr>
              <w:t>, историческим и религиозным явлениям, описанным в сюжетных линиях произведений.</w:t>
            </w:r>
          </w:p>
        </w:tc>
      </w:tr>
      <w:tr w:rsidR="00652F58" w:rsidRPr="00BA3916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BA3916" w:rsidRDefault="00652F58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6789" w:rsidRPr="00BA3916" w:rsidRDefault="00E66789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Владение навыком определения стихотворного размера произведения, литературного жанра и художественной парадигмы творения автора.</w:t>
            </w:r>
          </w:p>
          <w:p w:rsidR="00652F58" w:rsidRPr="00BA3916" w:rsidRDefault="00E66789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Владение навыком пересказа основных сюжетных линий произведения и определения между ними историко-социальной зависимости.</w:t>
            </w:r>
          </w:p>
        </w:tc>
      </w:tr>
    </w:tbl>
    <w:p w:rsidR="00652F58" w:rsidRPr="00BA3916" w:rsidRDefault="00652F5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652F58" w:rsidRDefault="00652F58" w:rsidP="00BA3916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94" w:name="_Toc509169108"/>
      <w:bookmarkStart w:id="95" w:name="_Toc55133449"/>
      <w:r w:rsidRPr="00BA3916">
        <w:rPr>
          <w:rFonts w:asciiTheme="majorBidi" w:hAnsiTheme="majorBidi"/>
          <w:sz w:val="24"/>
          <w:szCs w:val="24"/>
        </w:rPr>
        <w:t>Объ</w:t>
      </w:r>
      <w:r w:rsidR="00BA3916" w:rsidRPr="00BA3916">
        <w:rPr>
          <w:rFonts w:asciiTheme="majorBidi" w:hAnsiTheme="majorBidi"/>
          <w:sz w:val="24"/>
          <w:szCs w:val="24"/>
        </w:rPr>
        <w:t>ё</w:t>
      </w:r>
      <w:r w:rsidRPr="00BA3916">
        <w:rPr>
          <w:rFonts w:asciiTheme="majorBidi" w:hAnsiTheme="majorBidi"/>
          <w:sz w:val="24"/>
          <w:szCs w:val="24"/>
        </w:rPr>
        <w:t>м дисциплины</w:t>
      </w:r>
      <w:bookmarkEnd w:id="94"/>
      <w:r w:rsidR="00BA3916" w:rsidRPr="00BA3916">
        <w:rPr>
          <w:rFonts w:asciiTheme="majorBidi" w:hAnsiTheme="majorBidi"/>
          <w:sz w:val="24"/>
          <w:szCs w:val="24"/>
        </w:rPr>
        <w:t xml:space="preserve"> и трудоёмкость по видам учебной нагрузки</w:t>
      </w:r>
      <w:bookmarkEnd w:id="95"/>
    </w:p>
    <w:tbl>
      <w:tblPr>
        <w:tblW w:w="5000" w:type="pct"/>
        <w:tblLook w:val="04A0" w:firstRow="1" w:lastRow="0" w:firstColumn="1" w:lastColumn="0" w:noHBand="0" w:noVBand="1"/>
      </w:tblPr>
      <w:tblGrid>
        <w:gridCol w:w="1184"/>
        <w:gridCol w:w="592"/>
        <w:gridCol w:w="592"/>
        <w:gridCol w:w="592"/>
        <w:gridCol w:w="596"/>
        <w:gridCol w:w="592"/>
        <w:gridCol w:w="593"/>
        <w:gridCol w:w="591"/>
        <w:gridCol w:w="591"/>
        <w:gridCol w:w="591"/>
        <w:gridCol w:w="591"/>
        <w:gridCol w:w="591"/>
        <w:gridCol w:w="597"/>
        <w:gridCol w:w="639"/>
        <w:gridCol w:w="639"/>
      </w:tblGrid>
      <w:tr w:rsidR="00577F69" w:rsidRPr="00F11EAE" w:rsidTr="00577F69">
        <w:trPr>
          <w:trHeight w:val="195"/>
        </w:trPr>
        <w:tc>
          <w:tcPr>
            <w:tcW w:w="61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3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 (указан номер семестра)</w:t>
            </w:r>
          </w:p>
        </w:tc>
        <w:tc>
          <w:tcPr>
            <w:tcW w:w="61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85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Итого </w:t>
            </w: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кад.часов</w:t>
            </w:r>
            <w:proofErr w:type="spellEnd"/>
          </w:p>
        </w:tc>
        <w:tc>
          <w:tcPr>
            <w:tcW w:w="66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1</w:t>
            </w:r>
          </w:p>
        </w:tc>
      </w:tr>
      <w:tr w:rsidR="00577F69" w:rsidRPr="00F11EAE" w:rsidTr="00577F69">
        <w:trPr>
          <w:cantSplit/>
          <w:trHeight w:val="1134"/>
        </w:trPr>
        <w:tc>
          <w:tcPr>
            <w:tcW w:w="61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23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61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85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1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2</w:t>
            </w:r>
          </w:p>
        </w:tc>
      </w:tr>
      <w:tr w:rsidR="00577F69" w:rsidRPr="00F11EAE" w:rsidTr="00577F69">
        <w:trPr>
          <w:cantSplit/>
          <w:trHeight w:val="1465"/>
        </w:trPr>
        <w:tc>
          <w:tcPr>
            <w:tcW w:w="6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мен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ё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т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ное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тное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Контакт. 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часы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оль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</w:tr>
      <w:tr w:rsidR="00577F69" w:rsidRPr="00F11EAE" w:rsidTr="00577F69">
        <w:trPr>
          <w:trHeight w:val="260"/>
        </w:trPr>
        <w:tc>
          <w:tcPr>
            <w:tcW w:w="6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В.11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69" w:rsidRPr="00F11EAE" w:rsidRDefault="00577F69" w:rsidP="00674C9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</w:tr>
    </w:tbl>
    <w:p w:rsidR="0076552D" w:rsidRPr="00BA3916" w:rsidRDefault="0076552D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96" w:name="_GoBack"/>
      <w:bookmarkEnd w:id="96"/>
    </w:p>
    <w:p w:rsidR="00E84365" w:rsidRPr="00BA3916" w:rsidRDefault="00E66789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97" w:name="_Toc55133450"/>
      <w:r w:rsidRPr="00BA3916">
        <w:rPr>
          <w:rFonts w:asciiTheme="majorBidi" w:hAnsiTheme="majorBidi"/>
          <w:sz w:val="24"/>
          <w:szCs w:val="24"/>
        </w:rPr>
        <w:t>Содержание дисциплины, структурированное по темам</w:t>
      </w:r>
      <w:bookmarkEnd w:id="9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5"/>
        <w:gridCol w:w="2775"/>
        <w:gridCol w:w="6351"/>
      </w:tblGrid>
      <w:tr w:rsidR="00E84365" w:rsidRPr="00BA3916" w:rsidTr="00E66789">
        <w:tc>
          <w:tcPr>
            <w:tcW w:w="0" w:type="auto"/>
            <w:vAlign w:val="center"/>
          </w:tcPr>
          <w:p w:rsidR="00E84365" w:rsidRPr="00BA3916" w:rsidRDefault="00E84365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№</w:t>
            </w:r>
          </w:p>
        </w:tc>
        <w:tc>
          <w:tcPr>
            <w:tcW w:w="0" w:type="auto"/>
            <w:vAlign w:val="center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Тема</w:t>
            </w:r>
          </w:p>
        </w:tc>
        <w:tc>
          <w:tcPr>
            <w:tcW w:w="0" w:type="auto"/>
            <w:vAlign w:val="center"/>
          </w:tcPr>
          <w:p w:rsidR="00E84365" w:rsidRPr="00BA3916" w:rsidRDefault="00E84365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Содержание темы дисциплины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Вводная</w:t>
            </w:r>
          </w:p>
        </w:tc>
        <w:tc>
          <w:tcPr>
            <w:tcW w:w="0" w:type="auto"/>
          </w:tcPr>
          <w:p w:rsidR="00E84365" w:rsidRPr="00BA3916" w:rsidRDefault="0019572D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1. </w:t>
            </w:r>
            <w:r w:rsidR="00693018" w:rsidRPr="00BA3916">
              <w:rPr>
                <w:rFonts w:asciiTheme="majorBidi" w:hAnsiTheme="majorBidi" w:cstheme="majorBidi"/>
                <w:sz w:val="24"/>
                <w:szCs w:val="24"/>
              </w:rPr>
              <w:t>Предмет и задачи курса. Обзор источников и пособий. Общая методология работы с материалом, основные требования к аттестации и самостоятельной работе.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Классицизм</w:t>
            </w:r>
          </w:p>
        </w:tc>
        <w:tc>
          <w:tcPr>
            <w:tcW w:w="0" w:type="auto"/>
          </w:tcPr>
          <w:p w:rsidR="0019572D" w:rsidRPr="00BA3916" w:rsidRDefault="0019572D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2. </w:t>
            </w:r>
            <w:r w:rsidR="00693018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Европейский и русский классицизм, как культурное направление в искусстве. Условия и особенности формирования русского классицизма. Школьная пьеса и ее роль в переходный период истории формирования русской литературы Нового времени. Жизнь и литературная деятельность </w:t>
            </w:r>
            <w:proofErr w:type="spellStart"/>
            <w:r w:rsidR="00693018" w:rsidRPr="00BA3916">
              <w:rPr>
                <w:rFonts w:asciiTheme="majorBidi" w:hAnsiTheme="majorBidi" w:cstheme="majorBidi"/>
                <w:sz w:val="24"/>
                <w:szCs w:val="24"/>
              </w:rPr>
              <w:t>архиеп</w:t>
            </w:r>
            <w:proofErr w:type="spellEnd"/>
            <w:r w:rsidR="00693018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. Феофана (Прокоповича). </w:t>
            </w:r>
            <w:proofErr w:type="spellStart"/>
            <w:r w:rsidR="00693018" w:rsidRPr="00BA3916">
              <w:rPr>
                <w:rFonts w:asciiTheme="majorBidi" w:hAnsiTheme="majorBidi" w:cstheme="majorBidi"/>
                <w:sz w:val="24"/>
                <w:szCs w:val="24"/>
              </w:rPr>
              <w:t>Трагедокомедия</w:t>
            </w:r>
            <w:proofErr w:type="spellEnd"/>
            <w:r w:rsidR="00693018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«Владимир». Феофан (Прокопович) как филолог и педагог. «Риторика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>», «О поэтическом искусстве»</w:t>
            </w:r>
          </w:p>
          <w:p w:rsidR="0019572D" w:rsidRPr="00BA3916" w:rsidRDefault="0019572D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3. Русский классицизм в первой трети XVIII в. Жизнь и деятельность Антиоха Кантемира. Сатира как средство становления идеологии классицизма. «Сатира I. На хулящих учения. К уму своему». «Сатира III. О различии страстей человеческих. К архиепископу Новгородскому». «Песнь I.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Противу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безбожных». «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аснь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II. Пчельная матка и змея». Становление образа Петра Великого в литературе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классицизма. «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етрида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>, или Описание стихотворное смерти Петра Великого, императора всероссийского».</w:t>
            </w:r>
          </w:p>
          <w:p w:rsidR="000860B5" w:rsidRPr="00BA3916" w:rsidRDefault="0019572D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4. </w:t>
            </w:r>
            <w:r w:rsidR="000860B5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Русский классицизм второй трети XVIII в.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>Становление русской классической филологии</w:t>
            </w:r>
            <w:r w:rsidR="000860B5" w:rsidRPr="00BA3916">
              <w:rPr>
                <w:rFonts w:asciiTheme="majorBidi" w:hAnsiTheme="majorBidi" w:cstheme="majorBidi"/>
                <w:sz w:val="24"/>
                <w:szCs w:val="24"/>
              </w:rPr>
              <w:t>. «Новый и краткий способ к сложению российских стихов с определениями до сего надлежащих званий». Жанровые особенности периода. Жизнь и деятельность В.К. Тредиаковского. «Езда в остров любви». Религиозно-богословские произведения периода раннего классицизма. «</w:t>
            </w:r>
            <w:proofErr w:type="spellStart"/>
            <w:r w:rsidR="000860B5" w:rsidRPr="00BA3916">
              <w:rPr>
                <w:rFonts w:asciiTheme="majorBidi" w:hAnsiTheme="majorBidi" w:cstheme="majorBidi"/>
                <w:sz w:val="24"/>
                <w:szCs w:val="24"/>
              </w:rPr>
              <w:t>Феоптия</w:t>
            </w:r>
            <w:proofErr w:type="spellEnd"/>
            <w:r w:rsidR="000860B5" w:rsidRPr="00BA3916">
              <w:rPr>
                <w:rFonts w:asciiTheme="majorBidi" w:hAnsiTheme="majorBidi" w:cstheme="majorBidi"/>
                <w:sz w:val="24"/>
                <w:szCs w:val="24"/>
              </w:rPr>
              <w:t>». «Перифраз псалма 143». Буколическая литература периода раннего классицизма. «Пастушок довольный». Зарождение идеи эпико-героической поэмы в период раннего классицизма. «</w:t>
            </w:r>
            <w:proofErr w:type="spellStart"/>
            <w:r w:rsidR="000860B5" w:rsidRPr="00BA3916">
              <w:rPr>
                <w:rFonts w:asciiTheme="majorBidi" w:hAnsiTheme="majorBidi" w:cstheme="majorBidi"/>
                <w:sz w:val="24"/>
                <w:szCs w:val="24"/>
              </w:rPr>
              <w:t>Телемахида</w:t>
            </w:r>
            <w:proofErr w:type="spellEnd"/>
            <w:r w:rsidR="000860B5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». </w:t>
            </w:r>
          </w:p>
          <w:p w:rsidR="00847A9F" w:rsidRPr="00BA3916" w:rsidRDefault="000860B5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5. </w:t>
            </w:r>
            <w:r w:rsidR="00847A9F" w:rsidRPr="00BA3916">
              <w:rPr>
                <w:rFonts w:asciiTheme="majorBidi" w:hAnsiTheme="majorBidi" w:cstheme="majorBidi"/>
                <w:sz w:val="24"/>
                <w:szCs w:val="24"/>
              </w:rPr>
              <w:t>Жизнь и деятельность М.В. Ломоносова. Ода как ведущий жанр литературы зрелого классицизма. Ода... на взятие Хотина 1739 года. «</w:t>
            </w:r>
            <w:proofErr w:type="spellStart"/>
            <w:r w:rsidR="00847A9F" w:rsidRPr="00BA3916">
              <w:rPr>
                <w:rFonts w:asciiTheme="majorBidi" w:hAnsiTheme="majorBidi" w:cstheme="majorBidi"/>
                <w:sz w:val="24"/>
                <w:szCs w:val="24"/>
              </w:rPr>
              <w:t>Преложение</w:t>
            </w:r>
            <w:proofErr w:type="spellEnd"/>
            <w:r w:rsidR="00847A9F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псалма 1» «Ода, выбранная из Иова, глава 38, 39, 40 и 41». «Утреннее размышление о Божием Величестве». «</w:t>
            </w:r>
            <w:proofErr w:type="gramStart"/>
            <w:r w:rsidR="00847A9F" w:rsidRPr="00BA3916">
              <w:rPr>
                <w:rFonts w:asciiTheme="majorBidi" w:hAnsiTheme="majorBidi" w:cstheme="majorBidi"/>
                <w:sz w:val="24"/>
                <w:szCs w:val="24"/>
              </w:rPr>
              <w:t>Вечернее  размышление</w:t>
            </w:r>
            <w:proofErr w:type="gramEnd"/>
            <w:r w:rsidR="00847A9F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о Божием Величестве при случае великого северного сияния». Теория и практика стихосложения второй трети XVIII в. «Письмо о правилах российского стихотворства». «Предисловие о пользе книг церковных в российском языке». Роль русской литературы в становлении гражданского общества XVIII в. </w:t>
            </w:r>
          </w:p>
          <w:p w:rsidR="00847A9F" w:rsidRPr="00BA3916" w:rsidRDefault="00847A9F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6. Жизнь и деятельность А.П. Сумарокова. </w:t>
            </w:r>
            <w:r w:rsidR="00423D9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Становление русского театрального искусства. «Димитрий Самозванец». Завершение филологической реформы периода зрелого классицизма. «О </w:t>
            </w:r>
            <w:proofErr w:type="spellStart"/>
            <w:r w:rsidR="00423D99" w:rsidRPr="00BA3916">
              <w:rPr>
                <w:rFonts w:asciiTheme="majorBidi" w:hAnsiTheme="majorBidi" w:cstheme="majorBidi"/>
                <w:sz w:val="24"/>
                <w:szCs w:val="24"/>
              </w:rPr>
              <w:t>стопосложении</w:t>
            </w:r>
            <w:proofErr w:type="spellEnd"/>
            <w:r w:rsidR="00423D99" w:rsidRPr="00BA3916">
              <w:rPr>
                <w:rFonts w:asciiTheme="majorBidi" w:hAnsiTheme="majorBidi" w:cstheme="majorBidi"/>
                <w:sz w:val="24"/>
                <w:szCs w:val="24"/>
              </w:rPr>
              <w:t>». Формирование жанрового разнообразия русской литературы. Ода позднего классицизма. «Ода первая. Ямбическая». «Ода на взятие Хотина».</w:t>
            </w:r>
          </w:p>
          <w:p w:rsidR="00851ED0" w:rsidRPr="00BA3916" w:rsidRDefault="00DE559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23D9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7. Русская сатирическая литература позднего классицизма, ее цели, задачи. </w:t>
            </w:r>
            <w:r w:rsidR="00851ED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Жизнь и деятельность Д.И. Фонвизина. Основные сюжетные линии и характеры комедий Фонвизина. «Недоросль», история создания и театральной постановки, критика, оценка современников и потомков. Кризис позднего классицизма и филологических учений этого периода. «Всеобщая придворная грамматика». </w:t>
            </w:r>
          </w:p>
          <w:p w:rsidR="003E5BAA" w:rsidRPr="00BA3916" w:rsidRDefault="00851ED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8. Жизнь и деятельность В.И.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Майкова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. Богословие и история в поэзии позднего классицизма. «Ода Преосвященному Платону, архиепископу Московскому и Калужскому о бессмертии души». «Подражание псалму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41» </w:t>
            </w:r>
            <w:r w:rsidR="003E5BAA" w:rsidRPr="00BA3916">
              <w:rPr>
                <w:rFonts w:asciiTheme="majorBidi" w:hAnsiTheme="majorBidi" w:cstheme="majorBidi"/>
                <w:sz w:val="24"/>
                <w:szCs w:val="24"/>
              </w:rPr>
              <w:t>героическая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поэма «Освобожденная Москва». Жизнь и деятельность </w:t>
            </w:r>
            <w:proofErr w:type="gram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М.М </w:t>
            </w:r>
            <w:r w:rsidR="003E5BAA" w:rsidRPr="00BA3916">
              <w:rPr>
                <w:rFonts w:asciiTheme="majorBidi" w:hAnsiTheme="majorBidi" w:cstheme="majorBidi"/>
                <w:sz w:val="24"/>
                <w:szCs w:val="24"/>
              </w:rPr>
              <w:t>.Хераскова</w:t>
            </w:r>
            <w:proofErr w:type="gramEnd"/>
            <w:r w:rsidR="003E5BAA" w:rsidRPr="00BA3916">
              <w:rPr>
                <w:rFonts w:asciiTheme="majorBidi" w:hAnsiTheme="majorBidi" w:cstheme="majorBidi"/>
                <w:sz w:val="24"/>
                <w:szCs w:val="24"/>
              </w:rPr>
              <w:t>. Издательское дело в России XVIII в. Героическая поэма «</w:t>
            </w:r>
            <w:proofErr w:type="spellStart"/>
            <w:r w:rsidR="003E5BAA" w:rsidRPr="00BA3916">
              <w:rPr>
                <w:rFonts w:asciiTheme="majorBidi" w:hAnsiTheme="majorBidi" w:cstheme="majorBidi"/>
                <w:sz w:val="24"/>
                <w:szCs w:val="24"/>
              </w:rPr>
              <w:t>Россияда</w:t>
            </w:r>
            <w:proofErr w:type="spellEnd"/>
            <w:r w:rsidR="003E5BAA" w:rsidRPr="00BA3916">
              <w:rPr>
                <w:rFonts w:asciiTheme="majorBidi" w:hAnsiTheme="majorBidi" w:cstheme="majorBidi"/>
                <w:sz w:val="24"/>
                <w:szCs w:val="24"/>
              </w:rPr>
              <w:t>». Православно-фантастический элемент поэмы, проблема героя и оценка литературной и исторической критики.</w:t>
            </w:r>
          </w:p>
          <w:p w:rsidR="0019572D" w:rsidRPr="00BA3916" w:rsidRDefault="003E5BA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9. Конец русского классицизма. </w:t>
            </w:r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«Река времен».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Причины и последствия этого процесса. Жизнь и творчество Г.Р. Державина. </w:t>
            </w:r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>«</w:t>
            </w:r>
            <w:proofErr w:type="spellStart"/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>Фелица</w:t>
            </w:r>
            <w:proofErr w:type="spellEnd"/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». Изменение положения писателя в обществе. Критика морального состояния общества со стороны классицистов. «Вельможа», «Властителя и судиям». Христианско-философические мотивы в поэзии Державина. Евгению. Жизнь </w:t>
            </w:r>
            <w:proofErr w:type="spellStart"/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>званская</w:t>
            </w:r>
            <w:proofErr w:type="spellEnd"/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>».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6D74FE" w:rsidRPr="00BA3916">
              <w:rPr>
                <w:rFonts w:asciiTheme="majorBidi" w:hAnsiTheme="majorBidi" w:cstheme="majorBidi"/>
                <w:sz w:val="24"/>
                <w:szCs w:val="24"/>
              </w:rPr>
              <w:t>Богословская поэма «Христос». Епископ Евгений (Болховитинов) и его влияние на русский литературный и научно-филологический процесс.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3</w:t>
            </w:r>
          </w:p>
        </w:tc>
        <w:tc>
          <w:tcPr>
            <w:tcW w:w="0" w:type="auto"/>
          </w:tcPr>
          <w:p w:rsidR="00E84365" w:rsidRPr="00BA3916" w:rsidRDefault="006D74FE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Сентиментализм</w:t>
            </w:r>
          </w:p>
        </w:tc>
        <w:tc>
          <w:tcPr>
            <w:tcW w:w="0" w:type="auto"/>
          </w:tcPr>
          <w:p w:rsidR="00E84365" w:rsidRPr="00BA3916" w:rsidRDefault="008B2458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0. Сентиментализм как литературно-эстетическое направление. Его возникновение, основы идеологии, периодизация. Русский сентиментализм. Жизнь и творчество Н.М. Карамзина. «Бедная Лиза» - история, критика, реакция общества. Карамзин как историк. «Марфа Посадница» - вымысел и реальность в понимании концепции сентиментализма. </w:t>
            </w:r>
            <w:r w:rsidR="006A277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«история государства Российского как литературное произведение. </w:t>
            </w:r>
          </w:p>
          <w:p w:rsidR="006A2779" w:rsidRPr="00BA3916" w:rsidRDefault="006A277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1. Жизнь и деятельность А.Н. Радищева. </w:t>
            </w:r>
            <w:proofErr w:type="spellStart"/>
            <w:r w:rsidR="00D24109" w:rsidRPr="00BA3916">
              <w:rPr>
                <w:rFonts w:asciiTheme="majorBidi" w:hAnsiTheme="majorBidi" w:cstheme="majorBidi"/>
                <w:sz w:val="24"/>
                <w:szCs w:val="24"/>
              </w:rPr>
              <w:t>Замысл</w:t>
            </w:r>
            <w:proofErr w:type="spellEnd"/>
            <w:r w:rsidR="00D24109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и внутренняя структура «Путешествия из Петербурга в Москву». Ода «Вольность».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E84365" w:rsidRPr="00BA3916" w:rsidRDefault="00D241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Гражданская журналистика и история литературной критики</w:t>
            </w:r>
          </w:p>
        </w:tc>
        <w:tc>
          <w:tcPr>
            <w:tcW w:w="0" w:type="auto"/>
          </w:tcPr>
          <w:p w:rsidR="00E84365" w:rsidRPr="00BA3916" w:rsidRDefault="00D241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2. Жизнь и творчество Н.И. Новикова. </w:t>
            </w:r>
            <w:r w:rsidR="00192FD6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Журнальная жизнь конца XVIII в. «Всякая всячина». «Трутень». Педагогические и философские труды Новикова. О </w:t>
            </w:r>
            <w:proofErr w:type="spellStart"/>
            <w:r w:rsidR="00192FD6" w:rsidRPr="00BA3916">
              <w:rPr>
                <w:rFonts w:asciiTheme="majorBidi" w:hAnsiTheme="majorBidi" w:cstheme="majorBidi"/>
                <w:sz w:val="24"/>
                <w:szCs w:val="24"/>
              </w:rPr>
              <w:t>достоинтве</w:t>
            </w:r>
            <w:proofErr w:type="spellEnd"/>
            <w:r w:rsidR="00192FD6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человека в отношениях к Богу и миру»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E84365" w:rsidRPr="00BA3916" w:rsidRDefault="00FB0FA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Романтизм </w:t>
            </w:r>
          </w:p>
        </w:tc>
        <w:tc>
          <w:tcPr>
            <w:tcW w:w="0" w:type="auto"/>
          </w:tcPr>
          <w:p w:rsidR="00FB6252" w:rsidRPr="00BA3916" w:rsidRDefault="00FB0FA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13. Причины возникновения романтизма и его философско-литературная эстетика. Западный романтизм и его реализация в России. Жизнь и творчество В.А. Жуковского. </w:t>
            </w:r>
            <w:r w:rsidR="00FB6252" w:rsidRPr="00BA3916">
              <w:rPr>
                <w:rFonts w:asciiTheme="majorBidi" w:hAnsiTheme="majorBidi" w:cstheme="majorBidi"/>
                <w:sz w:val="24"/>
                <w:szCs w:val="24"/>
              </w:rPr>
              <w:t>Баллады Жуковского и их происхождение. Система заимствования сюжетов в раннем русском романтизме. «Светлана», «Суд Божий над епископом». Лесной царь. Поиск новой роли писателя в обществе. Русская литература в Александровскую эпоху.</w:t>
            </w:r>
          </w:p>
          <w:p w:rsidR="00FB6252" w:rsidRPr="00BA3916" w:rsidRDefault="00FB625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4. Жизнь и творчество А.С. Грибоедова. Русское высшее общество в Александровскую эпоху. Пути развития. Типы личностей, общественная деградация, социальная философия в «Горе от ума». Библейские стихи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Грибоедова. «Давид». </w:t>
            </w:r>
          </w:p>
          <w:p w:rsidR="00F5266A" w:rsidRPr="00BA3916" w:rsidRDefault="00FB625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15. Творчество А.С. Пушкина. Исторические произведения. Философия власти в трактовке</w:t>
            </w:r>
            <w:r w:rsidR="00F5266A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классицизма и романтизма. «Капитанская дочка». «Борис Годунов». «Дубровский» </w:t>
            </w:r>
          </w:p>
          <w:p w:rsidR="00F5266A" w:rsidRPr="00BA3916" w:rsidRDefault="00F5266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6. Творчество А.С. Пушкина. В поисках смысла жизни. «Маленькие трагедии». «Повести Белкина» как пародия на литературные штампы. </w:t>
            </w:r>
          </w:p>
          <w:p w:rsidR="00F5266A" w:rsidRPr="00BA3916" w:rsidRDefault="00F5266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17. А.С. Пушкин. Евгений Онегин» как энциклопедия жизни русского общества. Проблемы Николаевской реакции и пути их решения в поэзии романтизма.</w:t>
            </w:r>
          </w:p>
          <w:p w:rsidR="00F5266A" w:rsidRPr="00BA3916" w:rsidRDefault="00F5266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8 Жизнь и творчество М.Ю. Лермонтова. Проблема лирического героя.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Демониана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Лермонтова. «Мцыри». «Демон». Русское общество и его пороки глазами Лермонтова. «Маскарад» история создания, редакции, литературная критика. </w:t>
            </w:r>
          </w:p>
          <w:p w:rsidR="00F5266A" w:rsidRPr="00BA3916" w:rsidRDefault="00F5266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19. «Герой нашего времени» - особенности </w:t>
            </w:r>
            <w:r w:rsidR="00AC655D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внутреннего строения 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и загадки произведения. «Лишние люди» русского общества. </w:t>
            </w:r>
          </w:p>
          <w:p w:rsidR="000D4EDA" w:rsidRPr="00BA3916" w:rsidRDefault="00F5266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20</w:t>
            </w:r>
            <w:r w:rsidR="000D4EDA" w:rsidRPr="00BA3916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Поэты пушкинского круга. Жизнь и творчество К.Н. Батюшкова и Е.А. Баратынского. «Умирающий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Тасс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>»</w:t>
            </w:r>
            <w:r w:rsidR="000D4EDA" w:rsidRPr="00BA3916">
              <w:rPr>
                <w:rFonts w:asciiTheme="majorBidi" w:hAnsiTheme="majorBidi" w:cstheme="majorBidi"/>
                <w:sz w:val="24"/>
                <w:szCs w:val="24"/>
              </w:rPr>
              <w:t>. «Последний поэт».</w:t>
            </w:r>
          </w:p>
          <w:p w:rsidR="000C4375" w:rsidRPr="00BA3916" w:rsidRDefault="000D4EDA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21. Поэты пушкинского круга. </w:t>
            </w:r>
            <w:r w:rsidR="00FB625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FB0FA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A1DBC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Жизнь и творчество Д.В. Веневитинова и Н.И. </w:t>
            </w:r>
            <w:proofErr w:type="spellStart"/>
            <w:r w:rsidR="004A1DBC" w:rsidRPr="00BA3916">
              <w:rPr>
                <w:rFonts w:asciiTheme="majorBidi" w:hAnsiTheme="majorBidi" w:cstheme="majorBidi"/>
                <w:sz w:val="24"/>
                <w:szCs w:val="24"/>
              </w:rPr>
              <w:t>Гнедича</w:t>
            </w:r>
            <w:proofErr w:type="spellEnd"/>
            <w:r w:rsidR="004A1DBC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. «Последняя песнь </w:t>
            </w:r>
            <w:proofErr w:type="spellStart"/>
            <w:r w:rsidR="004A1DBC" w:rsidRPr="00BA3916">
              <w:rPr>
                <w:rFonts w:asciiTheme="majorBidi" w:hAnsiTheme="majorBidi" w:cstheme="majorBidi"/>
                <w:sz w:val="24"/>
                <w:szCs w:val="24"/>
              </w:rPr>
              <w:t>Оссиана</w:t>
            </w:r>
            <w:proofErr w:type="spellEnd"/>
            <w:r w:rsidR="004A1DBC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». «Последний поэт». 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6</w:t>
            </w:r>
          </w:p>
        </w:tc>
        <w:tc>
          <w:tcPr>
            <w:tcW w:w="0" w:type="auto"/>
          </w:tcPr>
          <w:p w:rsidR="00E84365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Философские направления литературной и общественно-политической мысли</w:t>
            </w:r>
          </w:p>
        </w:tc>
        <w:tc>
          <w:tcPr>
            <w:tcW w:w="0" w:type="auto"/>
          </w:tcPr>
          <w:p w:rsidR="005C3E09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22. Западничество как культурологическое и философское направление русской общественно-политической и литературной мысли во второй четверти XIX в. Жизнь и творчество П.Я. Чаадаева. «Философические письма». «Апология сумасшедшего». Переписка с А.С. Пушкиным о судьбах русской цивилизации.</w:t>
            </w:r>
          </w:p>
          <w:p w:rsidR="00E84365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23. Славянофильство как </w:t>
            </w:r>
            <w:proofErr w:type="spellStart"/>
            <w:proofErr w:type="gram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культуро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>-логическое</w:t>
            </w:r>
            <w:proofErr w:type="gram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и философское направление русской общественно-политической и литературной мысли второй трети XIX в. Основные представители славянофильства как литераторы. А.С Хомяков. К.С.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Аксаков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.С.П</w:t>
            </w:r>
            <w:proofErr w:type="spellEnd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proofErr w:type="spellStart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Шевырев</w:t>
            </w:r>
            <w:proofErr w:type="spellEnd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. «Церковь одна». 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:rsidR="00E84365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История литературной критики XIX в</w:t>
            </w:r>
          </w:p>
        </w:tc>
        <w:tc>
          <w:tcPr>
            <w:tcW w:w="0" w:type="auto"/>
          </w:tcPr>
          <w:p w:rsidR="00E84365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24. Русская литературная критика XIX в. Жизнь, творчество и взгляды В.Г. Белинского. «Мысли и заметки о русской литературе» «Письмо Н.В. Гог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олю».</w:t>
            </w:r>
          </w:p>
        </w:tc>
      </w:tr>
      <w:tr w:rsidR="00E84365" w:rsidRPr="00BA3916" w:rsidTr="00E66789">
        <w:tc>
          <w:tcPr>
            <w:tcW w:w="0" w:type="auto"/>
          </w:tcPr>
          <w:p w:rsidR="00E84365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8</w:t>
            </w:r>
          </w:p>
        </w:tc>
        <w:tc>
          <w:tcPr>
            <w:tcW w:w="0" w:type="auto"/>
          </w:tcPr>
          <w:p w:rsidR="00E84365" w:rsidRPr="00BA3916" w:rsidRDefault="004403B1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Критический реализм XIX в.</w:t>
            </w:r>
          </w:p>
        </w:tc>
        <w:tc>
          <w:tcPr>
            <w:tcW w:w="0" w:type="auto"/>
          </w:tcPr>
          <w:p w:rsidR="005C3E09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25. Народные поэты XIX в. Жизнь и творчество А.В. Кольцова и И.С. Никитина. «Песнь пахаря». «Кулак». «Дневник семинариста».</w:t>
            </w:r>
          </w:p>
          <w:p w:rsidR="005C3E09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26. Творчество Н. В. Гоголя. Ранний период. «Вечера на хуторе близ Диканьки». «Миргород». «Петербургские повести». </w:t>
            </w:r>
          </w:p>
          <w:p w:rsidR="005C3E09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27. Творчество Н.В. Гоголя. «Мертвые души». История создания и авторский замысел. Отзывы критики и исследователей. «Выбранные места из переписки с друзьями» и отзыв на нее В.Г. Белинского.  </w:t>
            </w:r>
          </w:p>
          <w:p w:rsidR="00E84365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28 Жизнь и творчество А.Н. Островского. Мораль и нравственность в мире купечества. «На всякого мудреца довольно простоты». «Бесприданница». «Доходное место».</w:t>
            </w:r>
          </w:p>
          <w:p w:rsidR="005C3E09" w:rsidRPr="00BA3916" w:rsidRDefault="005C3E09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29 Жизнь и творчество И.А. Гончарова. «Обыкновенная история». «Обломов». Типизация образов в русской литературе.</w:t>
            </w:r>
            <w:r w:rsidR="00E97F64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Оценка критики, философия произведений.</w:t>
            </w:r>
          </w:p>
          <w:p w:rsidR="00E97F64" w:rsidRPr="00BA3916" w:rsidRDefault="00E97F64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30 Жизнь и творчество Н.А. Некрасова. Либеральное направление в русской литературе. «Размышления у парадного подъезда» «Железная дорога». «Кому на Руси жить хорошо»</w:t>
            </w:r>
          </w:p>
          <w:p w:rsidR="00E97F64" w:rsidRPr="00BA3916" w:rsidRDefault="00E97F64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31. Жизнь и творчество И.С. Тургенева.  </w:t>
            </w:r>
            <w:r w:rsidR="004403B1" w:rsidRPr="00BA3916">
              <w:rPr>
                <w:rFonts w:asciiTheme="majorBidi" w:hAnsiTheme="majorBidi" w:cstheme="majorBidi"/>
                <w:sz w:val="24"/>
                <w:szCs w:val="24"/>
              </w:rPr>
              <w:t>Русское революционное движение и нигилизм как типы в русской литературе. «Отцы и дети» «Первая любовь» «Дым».</w:t>
            </w:r>
          </w:p>
          <w:p w:rsidR="004403B1" w:rsidRPr="00BA3916" w:rsidRDefault="004403B1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32. Жизнь и творчество Н.С. Лескова. Антинигилистическая литература. Образы и типы русского духовенства. Церковь в произведениях русской литературы. «Соборяне». «Очарованный странник». «Мелочи архиерейской жизни». </w:t>
            </w:r>
          </w:p>
          <w:p w:rsidR="004403B1" w:rsidRPr="00BA3916" w:rsidRDefault="004403B1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33. Жизнь и творчество Ф.М. Достоевского. Ранняя проза. «Униженные и оскорбленные». «Записки из мертвого дома».</w:t>
            </w:r>
          </w:p>
          <w:p w:rsidR="004403B1" w:rsidRPr="00BA3916" w:rsidRDefault="004403B1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Л. 34. Ф.М. </w:t>
            </w:r>
            <w:proofErr w:type="gram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Достоевский  «</w:t>
            </w:r>
            <w:proofErr w:type="gram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есы». «Братья Карамазовы». Морально-этический кризис русского общества второй половины XIX в. </w:t>
            </w:r>
          </w:p>
          <w:p w:rsidR="004403B1" w:rsidRPr="00BA3916" w:rsidRDefault="004403B1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35. Жизнь и творчество Салтыкова-Щедрина. «история одного города». «Господа Головлевы». История создания и критика произведений.</w:t>
            </w:r>
          </w:p>
          <w:p w:rsidR="004403B1" w:rsidRPr="00BA3916" w:rsidRDefault="004403B1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. 36. Творчество Л.Н. Толстого. Религиозные воззрения Толстого и их отражение в произведениях. «Воскресение». «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Крейцерова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соната». «Анна Каренина».</w:t>
            </w:r>
          </w:p>
        </w:tc>
      </w:tr>
    </w:tbl>
    <w:p w:rsidR="00E84365" w:rsidRPr="00BA3916" w:rsidRDefault="00E84365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45D42" w:rsidRPr="00BA3916" w:rsidRDefault="00A45D42" w:rsidP="00BA3916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98" w:name="_Toc474158831"/>
      <w:bookmarkStart w:id="99" w:name="_Toc474326342"/>
      <w:bookmarkStart w:id="100" w:name="_Toc474327364"/>
      <w:bookmarkStart w:id="101" w:name="_Toc509169110"/>
      <w:bookmarkStart w:id="102" w:name="_Toc55133451"/>
      <w:r w:rsidRPr="00BA3916">
        <w:rPr>
          <w:rFonts w:asciiTheme="majorBidi" w:hAnsiTheme="majorBidi"/>
          <w:sz w:val="24"/>
          <w:szCs w:val="24"/>
        </w:rPr>
        <w:lastRenderedPageBreak/>
        <w:t>Перечень учебно-методического обеспечения самостоятельной работы обучающихся</w:t>
      </w:r>
      <w:bookmarkEnd w:id="98"/>
      <w:bookmarkEnd w:id="99"/>
      <w:bookmarkEnd w:id="100"/>
      <w:bookmarkEnd w:id="101"/>
      <w:bookmarkEnd w:id="102"/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- Рабочей программой дисциплины</w:t>
      </w:r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- Планами учебных занятий</w:t>
      </w:r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- Методическими пособиями по дисциплине (см. в списке литературы)</w:t>
      </w:r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BA3916">
        <w:rPr>
          <w:rFonts w:asciiTheme="majorBidi" w:hAnsiTheme="majorBidi" w:cstheme="majorBidi"/>
          <w:i/>
          <w:iCs/>
          <w:sz w:val="24"/>
          <w:szCs w:val="24"/>
        </w:rPr>
        <w:t>Приложение</w:t>
      </w:r>
      <w:r w:rsidRPr="00BA3916">
        <w:rPr>
          <w:rFonts w:asciiTheme="majorBidi" w:hAnsiTheme="majorBidi" w:cstheme="majorBidi"/>
          <w:sz w:val="24"/>
          <w:szCs w:val="24"/>
        </w:rPr>
        <w:t>)</w:t>
      </w:r>
    </w:p>
    <w:p w:rsidR="0078277C" w:rsidRPr="00BA3916" w:rsidRDefault="0078277C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45D42" w:rsidRPr="00BA3916" w:rsidRDefault="00A45D42" w:rsidP="00BA3916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03" w:name="_Toc473664507"/>
      <w:bookmarkStart w:id="104" w:name="_Toc473718085"/>
      <w:bookmarkStart w:id="105" w:name="_Toc474158832"/>
      <w:bookmarkStart w:id="106" w:name="_Toc474326343"/>
      <w:bookmarkStart w:id="107" w:name="_Toc474327365"/>
      <w:bookmarkStart w:id="108" w:name="_Toc509169111"/>
      <w:bookmarkStart w:id="109" w:name="_Toc55133452"/>
      <w:r w:rsidRPr="00BA3916">
        <w:rPr>
          <w:rFonts w:asciiTheme="majorBidi" w:hAnsiTheme="majorBidi"/>
          <w:sz w:val="24"/>
          <w:szCs w:val="24"/>
        </w:rPr>
        <w:t>Фонд оценочных средств</w:t>
      </w:r>
      <w:bookmarkEnd w:id="103"/>
      <w:bookmarkEnd w:id="104"/>
      <w:bookmarkEnd w:id="105"/>
      <w:bookmarkEnd w:id="106"/>
      <w:bookmarkEnd w:id="107"/>
      <w:bookmarkEnd w:id="108"/>
      <w:bookmarkEnd w:id="109"/>
    </w:p>
    <w:p w:rsidR="00A45D42" w:rsidRPr="00BA3916" w:rsidRDefault="00A45D42" w:rsidP="00BA3916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10" w:name="_Toc473664508"/>
      <w:bookmarkStart w:id="111" w:name="_Toc473718086"/>
      <w:bookmarkStart w:id="112" w:name="_Toc474158833"/>
      <w:bookmarkStart w:id="113" w:name="_Toc474326344"/>
      <w:bookmarkStart w:id="114" w:name="_Toc474327366"/>
      <w:bookmarkStart w:id="115" w:name="_Toc509169112"/>
      <w:bookmarkStart w:id="116" w:name="_Toc55133453"/>
      <w:r w:rsidRPr="00BA3916">
        <w:rPr>
          <w:rFonts w:asciiTheme="majorBidi" w:hAnsiTheme="majorBidi"/>
          <w:sz w:val="24"/>
          <w:szCs w:val="24"/>
        </w:rPr>
        <w:t>Информация о фонде оценочных средств и контролируемой компетенции</w:t>
      </w:r>
      <w:bookmarkEnd w:id="110"/>
      <w:bookmarkEnd w:id="111"/>
      <w:bookmarkEnd w:id="112"/>
      <w:bookmarkEnd w:id="113"/>
      <w:bookmarkEnd w:id="114"/>
      <w:bookmarkEnd w:id="115"/>
      <w:bookmarkEnd w:id="116"/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proofErr w:type="gramStart"/>
      <w:r w:rsidRPr="00BA3916">
        <w:rPr>
          <w:rFonts w:asciiTheme="majorBidi" w:hAnsiTheme="majorBidi" w:cstheme="majorBidi"/>
          <w:i/>
          <w:sz w:val="24"/>
          <w:szCs w:val="24"/>
        </w:rPr>
        <w:t xml:space="preserve">Приложении </w:t>
      </w:r>
      <w:r w:rsidRPr="00BA3916">
        <w:rPr>
          <w:rFonts w:asciiTheme="majorBidi" w:hAnsiTheme="majorBidi" w:cstheme="majorBidi"/>
          <w:sz w:val="24"/>
          <w:szCs w:val="24"/>
        </w:rPr>
        <w:t xml:space="preserve"> к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настоящей программе.</w:t>
      </w:r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45D42" w:rsidRPr="00BA3916" w:rsidRDefault="00A45D42" w:rsidP="00BA3916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17" w:name="_Toc473664509"/>
      <w:bookmarkStart w:id="118" w:name="_Toc473718087"/>
      <w:bookmarkStart w:id="119" w:name="_Toc474158834"/>
      <w:bookmarkStart w:id="120" w:name="_Toc474326345"/>
      <w:bookmarkStart w:id="121" w:name="_Toc474327367"/>
      <w:bookmarkStart w:id="122" w:name="_Toc509169113"/>
      <w:bookmarkStart w:id="123" w:name="_Toc55133454"/>
      <w:r w:rsidRPr="00BA3916">
        <w:rPr>
          <w:rFonts w:asciiTheme="majorBidi" w:hAnsiTheme="majorBidi"/>
          <w:sz w:val="24"/>
          <w:szCs w:val="24"/>
        </w:rPr>
        <w:t>Показатели оценивания поэтапного освоения компетенции</w:t>
      </w:r>
      <w:bookmarkEnd w:id="117"/>
      <w:bookmarkEnd w:id="118"/>
      <w:bookmarkEnd w:id="119"/>
      <w:bookmarkEnd w:id="120"/>
      <w:bookmarkEnd w:id="121"/>
      <w:bookmarkEnd w:id="122"/>
      <w:bookmarkEnd w:id="123"/>
    </w:p>
    <w:p w:rsidR="00A45D42" w:rsidRPr="00BA3916" w:rsidRDefault="00A45D4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45D42" w:rsidRPr="00BA3916" w:rsidRDefault="00A45D42" w:rsidP="00BA3916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24" w:name="_Toc474158836"/>
      <w:bookmarkStart w:id="125" w:name="_Toc474326346"/>
      <w:bookmarkStart w:id="126" w:name="_Toc474327368"/>
      <w:bookmarkStart w:id="127" w:name="_Toc509169114"/>
      <w:bookmarkStart w:id="128" w:name="_Toc55133455"/>
      <w:r w:rsidRPr="00BA3916">
        <w:rPr>
          <w:rFonts w:asciiTheme="majorBidi" w:hAnsiTheme="majorBidi"/>
          <w:sz w:val="24"/>
          <w:szCs w:val="24"/>
        </w:rPr>
        <w:t>Вопросы для проведения промежуточной аттестации</w:t>
      </w:r>
      <w:bookmarkEnd w:id="124"/>
      <w:bookmarkEnd w:id="125"/>
      <w:bookmarkEnd w:id="126"/>
      <w:bookmarkEnd w:id="127"/>
      <w:bookmarkEnd w:id="128"/>
      <w:r w:rsidRPr="00BA3916">
        <w:rPr>
          <w:rFonts w:asciiTheme="majorBidi" w:hAnsiTheme="majorBidi"/>
          <w:sz w:val="24"/>
          <w:szCs w:val="24"/>
        </w:rPr>
        <w:t xml:space="preserve">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Архиепископ Феофан (Прокопович) – жизнь и основные вехи творчества.  Фонвизин Д. И. «Бригадир». Политико-социальная проблематика произведения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Державин Г.Р. - жизнь и основные вехи творчества. Антиклерикальные и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противоатеистически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сатиры А. Кантемира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Тредиаковский В. К. - жизнь и основные вехи творчества. Ода «Вольность» А. Н. Радищева, как отражение социального запроса общества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Херасков М. М. - жизнь и основные вехи творчества.  Традиционализм и новаторство трагедии Феофана (Прокоповича) «Владимир»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Сумароков А. П. - жизнь и основные вехи творчества.  Идеалы и образ жизни в поэме Державина Г. Р. «Евгению. Жизнь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званская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»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адищев А. Н. - жизнь и основные вехи творчества.  Основные направления сатиры Крылова в журнале «Почта духов»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Ломоносов М. В. - жизнь и основные вехи литературного творчества. Майков В. И. «Освобожденная Москва»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Крылов И. А. -  жизнь и основные вехи творчества.  Ода «Христос» Державина Г. Р. – особенности содержания и обстоятельства создания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Фонвизин Д. И. - жизнь и основные вехи творчества.  Сумароков А. П. «Димитрий Самозванец»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Майков В. И. -  жизнь и основные вехи творчества.  «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Телемахи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» В. К. Тредиаковского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антемир А. - жизнь и основные вехи творчества.  «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Россиа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» - Хераскова М. М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Новиков Н. И. - жизнь и основные вехи творчества.  «Ода, выбранная из Иова» М. В. Ломоносова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Филологические взгляды Феофана (Прокоповича) по трудам «Риторика» и «О поэтическом искусстве». Социальные и философские взгляды Державина Г. Р. («Вельможа», «Властителям и судиям», «Вельможа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» )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Филологические взгляды Тредиаковского В. К. по труду «Новый и краткий способ к сложению российских стихов с определениями до сего надлежащих званий».  Религиозные произведения и источник религиозных взглядов М. В. Ломоносова. Утреннее размышление о Божием Величестве. Вечернее размышление о Божием Величестве при случае великого северного сияния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Филологические взгляды А. П. Сумарокова по работе «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стопосложении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». Крылов И. А. «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Подщип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»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Филологические взгляды М. В. Ломоносова по трудам «Письмо о правилах российского стихотворства» и «Предисловие о пользе книг церковных в российском языке»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«Всеобщая придворная грамматика» Д. И. Фонвизина в отношении к филологическим поискам классицизма. Радищев А. Н. «Путешествие из Петербурга в Москву» - история создания и запрета, социальная и философская проблематика и основные идеи автора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Фонвизин Д. И. «Недоросль». Крылов И. А. как баснописец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сновные предпосылки возникновения классицизма в русской литературе.  Державин Г.Р. «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Фелиц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»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Религиозно-философские взгляды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Майков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В. И. «Ода преосвященному Платону». Тредиаковский В. К. «Езда в остров любви»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оржественная ода А. Кантемира «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Петри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».  Религиозные произведения И. А. Крылова. 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ды «на взятие Хотина» М. В. Ломоносова и А. П. Сумарокова – различие и сходство.  Буколические мотивы в произведениях Тредиаковского В. К. «Пастушок довольный».</w:t>
      </w:r>
    </w:p>
    <w:p w:rsidR="00A45D42" w:rsidRPr="00BA3916" w:rsidRDefault="00BA3916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редиаковский В</w:t>
      </w:r>
      <w:r w:rsidR="00A45D42" w:rsidRPr="00BA3916">
        <w:rPr>
          <w:rFonts w:asciiTheme="majorBidi" w:hAnsiTheme="majorBidi" w:cstheme="majorBidi"/>
          <w:sz w:val="24"/>
          <w:szCs w:val="24"/>
        </w:rPr>
        <w:t>.</w:t>
      </w:r>
      <w:r w:rsidRPr="00BA3916">
        <w:rPr>
          <w:rFonts w:asciiTheme="majorBidi" w:hAnsiTheme="majorBidi" w:cstheme="majorBidi"/>
          <w:sz w:val="24"/>
          <w:szCs w:val="24"/>
        </w:rPr>
        <w:t xml:space="preserve"> </w:t>
      </w:r>
      <w:r w:rsidR="00A45D42" w:rsidRPr="00BA3916">
        <w:rPr>
          <w:rFonts w:asciiTheme="majorBidi" w:hAnsiTheme="majorBidi" w:cstheme="majorBidi"/>
          <w:sz w:val="24"/>
          <w:szCs w:val="24"/>
        </w:rPr>
        <w:t>К.  «</w:t>
      </w:r>
      <w:proofErr w:type="spellStart"/>
      <w:r w:rsidR="00A45D42" w:rsidRPr="00BA3916">
        <w:rPr>
          <w:rFonts w:asciiTheme="majorBidi" w:hAnsiTheme="majorBidi" w:cstheme="majorBidi"/>
          <w:sz w:val="24"/>
          <w:szCs w:val="24"/>
        </w:rPr>
        <w:t>Феоптия</w:t>
      </w:r>
      <w:proofErr w:type="spellEnd"/>
      <w:r w:rsidR="00A45D42" w:rsidRPr="00BA3916">
        <w:rPr>
          <w:rFonts w:asciiTheme="majorBidi" w:hAnsiTheme="majorBidi" w:cstheme="majorBidi"/>
          <w:sz w:val="24"/>
          <w:szCs w:val="24"/>
        </w:rPr>
        <w:t>». Взаимоотношения Феофана (</w:t>
      </w:r>
      <w:proofErr w:type="gramStart"/>
      <w:r w:rsidR="00A45D42" w:rsidRPr="00BA3916">
        <w:rPr>
          <w:rFonts w:asciiTheme="majorBidi" w:hAnsiTheme="majorBidi" w:cstheme="majorBidi"/>
          <w:sz w:val="24"/>
          <w:szCs w:val="24"/>
        </w:rPr>
        <w:t>Прокоповича )</w:t>
      </w:r>
      <w:proofErr w:type="gramEnd"/>
      <w:r w:rsidR="00A45D42" w:rsidRPr="00BA3916">
        <w:rPr>
          <w:rFonts w:asciiTheme="majorBidi" w:hAnsiTheme="majorBidi" w:cstheme="majorBidi"/>
          <w:sz w:val="24"/>
          <w:szCs w:val="24"/>
        </w:rPr>
        <w:t xml:space="preserve"> и А. Кантемира и их причины. «Не знаю, кто </w:t>
      </w:r>
      <w:proofErr w:type="spellStart"/>
      <w:r w:rsidR="00A45D42" w:rsidRPr="00BA3916">
        <w:rPr>
          <w:rFonts w:asciiTheme="majorBidi" w:hAnsiTheme="majorBidi" w:cstheme="majorBidi"/>
          <w:sz w:val="24"/>
          <w:szCs w:val="24"/>
        </w:rPr>
        <w:t>ти</w:t>
      </w:r>
      <w:proofErr w:type="spellEnd"/>
      <w:r w:rsidR="00A45D42" w:rsidRPr="00BA3916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A45D42" w:rsidRPr="00BA3916">
        <w:rPr>
          <w:rFonts w:asciiTheme="majorBidi" w:hAnsiTheme="majorBidi" w:cstheme="majorBidi"/>
          <w:sz w:val="24"/>
          <w:szCs w:val="24"/>
        </w:rPr>
        <w:t>пророче</w:t>
      </w:r>
      <w:proofErr w:type="spellEnd"/>
      <w:r w:rsidR="00A45D42" w:rsidRPr="00BA391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A45D42" w:rsidRPr="00BA3916">
        <w:rPr>
          <w:rFonts w:asciiTheme="majorBidi" w:hAnsiTheme="majorBidi" w:cstheme="majorBidi"/>
          <w:sz w:val="24"/>
          <w:szCs w:val="24"/>
        </w:rPr>
        <w:t>рогатий</w:t>
      </w:r>
      <w:proofErr w:type="spellEnd"/>
      <w:r w:rsidR="00A45D42" w:rsidRPr="00BA3916">
        <w:rPr>
          <w:rFonts w:asciiTheme="majorBidi" w:hAnsiTheme="majorBidi" w:cstheme="majorBidi"/>
          <w:sz w:val="24"/>
          <w:szCs w:val="24"/>
        </w:rPr>
        <w:t>».</w:t>
      </w:r>
    </w:p>
    <w:p w:rsidR="00A45D4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Религиозно-философские взгляды Н. И. Новикова. «О достоинстве человека в отношениях к Богу и миру». Образы великих деятелей в произведениях классицизма. «Ее сиятельству княгине Дашковой» Хераскова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М .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>М. и «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Снигирь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» Г. Р. Державина. </w:t>
      </w:r>
    </w:p>
    <w:p w:rsidR="00616602" w:rsidRPr="00BA3916" w:rsidRDefault="00A45D42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Екатерина Великая в восприятии русских поэтов классицистов. Новиков Н. И. «О воспитании и наставлении детей»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571"/>
      </w:tblGrid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 1</w:t>
            </w:r>
            <w:proofErr w:type="gramEnd"/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Русский сентиментализм. История зарождения и развития. Н. М. Карамзин «Бедная Лиза»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А. С.Пушкин «Медный всадник». Переоценка русским обществом петровских реформ. 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Формирование нового типа героя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2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Карамзин Н. М. «Марфа Посадница» - вольность и государственная целостность в образах трагедии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К. Н. Батюшков как историк литературы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Карамзин Н. М. как историк и патриот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Философская поэзия Д. В. Веневитинова. «К тебе, о чистый дух, источник вдохно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венья». «Моя молитва». «Жизнь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4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Жуковский В. А. Баллады «Светлана».  «Старушка на черном коне». Проблемы социального неравенства в трактовке сентиментализма. Заимствования и художественное своеобразие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пология православия в произведении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А. С. Хомякова «Церковь одна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Жуковский В. А. Баллады «Лесной царь». «Суд Божий над епископом».  История создания и художественная проблематика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Герцен А. И. Образы религиозных деятелей и священнослужителей </w:t>
            </w:r>
            <w:proofErr w:type="gramStart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в  произведении</w:t>
            </w:r>
            <w:proofErr w:type="gramEnd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«Былое и думы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6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Становление русского романтизма. Взгляды В. А. Жуковского на проблему самоидентификации писателя в обществе Александровского периода.  По статье «Писатель в обществе»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Религиозно-социальные воззрения А. С. Хомякова в произведениях «России», «Раскаявшейся России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7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Опыты переложения Священного Писания в поэзии А. С. Грибоедова. Стихотворение «Давид».  Философия гедонизма в условиях служения обществу (по стихотворению «Прости, отечество!»)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ксаков К. С. Образы природ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ы и Отчизны – «Ручей» «Пловец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8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Нравственная проблематика в комедии А. С. Грибоедова «Горе от ума». История создания произведения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Восприятие поэтического служения как социально-религиозной миссии. А. С.Пушкин «Проро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к», «Я памятник себе </w:t>
            </w:r>
            <w:proofErr w:type="gramStart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воздвиг»…</w:t>
            </w:r>
            <w:proofErr w:type="gramEnd"/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Критика социального устройства общества в комедии А. С. Грибоедова «Горе от ума»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Творчество и мировоззрение Е. А.  Баратынского. Произведения «Последний поэт», «Бокал», «Что за звуки? Мимоходом». Поэт и общество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10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Образы молодого поколения Александровской эпохи и пути его развития в комедии А. С. Грибоедова «Горе от ума»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Романтический герой и его судьба в произведениях М. Ю. Лермонтова «Демон» и «Мцыри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«Маленькие трагедии». А. С. Пушкина. История создания, внутренняя структура, образная система. Человек перед лицом нравственного выбора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ортреты революционных деятелей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в произведении «Былое и думы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2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 С. Пушкин «Борис Годунов» в сравнении с трагедией А. П. Сумарокова. Художественный спор классицизма и романтизма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елинский В.  Г.  «Мысли 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и заметки о русской литературе»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3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А. С. Пушкин «Борис Годунов». Проблема человека и власти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. Я. Чаадаев «Апология сумасшедшего». Письма А. С. Пушкину и ответ Пушкина. Мнение общества и крит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ики о «Философических письмах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4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 С. Пушкин «Повести покойного Ивана Петровича Белкина» история создания, внутренняя структура, трагическое и комическое в произведении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елинский В. Г. Отношения с Н. В. Гоголем. Критические статьи по поводу произведени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й Гоголя. Письмо Н. В. Гоголю. 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5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 С. Пушкин «Евгений Онегин» - энциклопедия русского общества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Языков Н. М. </w:t>
            </w:r>
            <w:proofErr w:type="gram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« К</w:t>
            </w:r>
            <w:proofErr w:type="gram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не нашим» - манифест против западников. Сатирическая п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оэма «Валдайский узник». 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6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 С. Пушкин «Евгений Онегин» - образы главных героев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Народные поэты. А. В. Кольцов, особенности творч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ества. «Песнь пахаря», «Плач». 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7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Кризис мировосприятия дворянского сословия в Николаевскую эпоху в «Герое нашего времени» М. Ю. Лермонтова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Шевырев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С. П. Образ России, критика и упование славянофильства. «К непр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игожей 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матери». «Преображение».</w:t>
            </w:r>
          </w:p>
        </w:tc>
      </w:tr>
      <w:tr w:rsidR="006C3470" w:rsidRPr="00BA3916" w:rsidTr="006C3470"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18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 С. Пушкин. Вымысел и реальность. «Капитанская дочка» и «История Пугачевского бунта»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И. С. Никитин. Кризис духовного образования в России по 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повести «Дневник семинариста». </w:t>
            </w:r>
          </w:p>
        </w:tc>
      </w:tr>
      <w:tr w:rsidR="006C3470" w:rsidRPr="00BA3916" w:rsidTr="006C3470">
        <w:trPr>
          <w:trHeight w:val="1344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>19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оэт, его общественное служение и место в обществе в поэзии М. Ю. Лермонтова. По произведениям «Пророк», «Нет, я не Байрон…», «Смерть поэта»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Идея общественного служения в романе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А. И. Герцена «Кто виноват?». </w:t>
            </w:r>
          </w:p>
        </w:tc>
      </w:tr>
      <w:tr w:rsidR="006C3470" w:rsidRPr="00BA3916" w:rsidTr="006C3470">
        <w:trPr>
          <w:trHeight w:val="1344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0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Драма М. Ю. Лермонтова «Маскарад». История создания и сценическая судьба. Проблемы судьбы и возмездия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Народные поэты И. С. Никитин. Поэма «Кулак».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Новаторство и оценка критики. </w:t>
            </w:r>
          </w:p>
        </w:tc>
      </w:tr>
      <w:tr w:rsidR="006C3470" w:rsidRPr="00BA3916" w:rsidTr="006C3470">
        <w:trPr>
          <w:trHeight w:val="1344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1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Судьба поэзии в индустриальном обществе. Н. И.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Гнедич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«Последняя песнь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Оссиана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». История создания произведения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Славянофильство. Основные философские, религиозны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е и социологические воззрения. </w:t>
            </w:r>
          </w:p>
        </w:tc>
      </w:tr>
      <w:tr w:rsidR="006C3470" w:rsidRPr="00BA3916" w:rsidTr="006C3470">
        <w:trPr>
          <w:trHeight w:val="1068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2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П. Я. Чаадаев «Философические письма». Путь развития России по мысли западников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Герцен А. И. Образы старой аристократи</w:t>
            </w:r>
            <w:r w:rsidR="00A45D42" w:rsidRPr="00BA3916">
              <w:rPr>
                <w:rFonts w:asciiTheme="majorBidi" w:hAnsiTheme="majorBidi" w:cstheme="majorBidi"/>
                <w:sz w:val="24"/>
                <w:szCs w:val="24"/>
              </w:rPr>
              <w:t>и в произведении «Былое и думы»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К. Н. Батюшков. Элегия «Умирающий 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Тасс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»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Западничество. Основные философские, религиозные и социологические воззрения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4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Ф.И Тютчев. Христианство и эстетика природы в стихотворных произведениях. «Я лютеран люблю богослуженье». «Странник» «</w:t>
            </w:r>
            <w:proofErr w:type="spell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Весенная</w:t>
            </w:r>
            <w:proofErr w:type="spell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гроза»</w:t>
            </w:r>
          </w:p>
          <w:p w:rsidR="006C3470" w:rsidRPr="00BA3916" w:rsidRDefault="006C3470" w:rsidP="00BA3916">
            <w:pPr>
              <w:tabs>
                <w:tab w:val="right" w:pos="9355"/>
              </w:tabs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исемский А.Ф. Тюфяк. Натуральная школа и ее воплощение в русской литературе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5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А. Фет Христианские мотивы и поиски смысла жизни в поэзии. «Не тем Господь могуч, непостижим». «Никогда»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Островский А.Н. Социальные проблемы общества в комедии «Доходное место».</w:t>
            </w:r>
          </w:p>
        </w:tc>
      </w:tr>
      <w:tr w:rsidR="006C3470" w:rsidRPr="00BA3916" w:rsidTr="00BA3916">
        <w:trPr>
          <w:trHeight w:val="132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6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И.С. Тургенев Темы и мотивы ранней прозы. «Записки охотника», «Первая любовь».</w:t>
            </w:r>
          </w:p>
          <w:p w:rsidR="006C3470" w:rsidRPr="00BA3916" w:rsidRDefault="00A45D42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Поэзия Я.П. Полонского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7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Некрасов Н.А. Социальная демократическая поэзия. «Железная дорога»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исемский А.Ф. Тысяча душ. Нравственная трагедия русского чиновничьего сословия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8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Лесков Н.С. Соборяне. Образы русского духовенства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Гаршин В.М. Антивоенная проза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29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Ф.М. Достоевский Униженные и оскорбленные. Записки из мертвого дома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Поэзия А.А. Григорьева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0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Церковь и церковнослужители в поздней прозе Н.С. Лескова. «Мелочи архиерейской жизни»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Н.В. </w:t>
            </w:r>
            <w:proofErr w:type="gramStart"/>
            <w:r w:rsidRPr="00BA3916">
              <w:rPr>
                <w:rFonts w:asciiTheme="majorBidi" w:hAnsiTheme="majorBidi" w:cstheme="majorBidi"/>
                <w:sz w:val="24"/>
                <w:szCs w:val="24"/>
              </w:rPr>
              <w:t>Гоголь  Выбранные</w:t>
            </w:r>
            <w:proofErr w:type="gramEnd"/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места из переписки с друзьями. Их значение в судьбе Гоголя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1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Гончаров И.А. «Обыкновенная история»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Социальный кризис русского общества второй половины XIX в. и его выражение в поэме Некрасова «Кому на Руси жить хорошо»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2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Достоевский Ф.М. Преступление и наказание. Этические и эстетические проблемы произведения. 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Социальная сатира в повести М.Е. Салтыкова-Щедрина «История одного города»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3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И.С. Тургенев Отцы и дети. Формирование нигилистического героя в произведениях Тургенева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Русский характер в трактовке Н.С. Лескова. «Левша. Очарованный странник»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4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Гончаров И.А. Обломов. Проблемы создания типического героя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Образы духовенства в романе Ф.М. Достоевского «Братья Карамазовы».</w:t>
            </w:r>
          </w:p>
        </w:tc>
      </w:tr>
      <w:tr w:rsidR="006C3470" w:rsidRPr="00BA3916" w:rsidTr="006C3470">
        <w:trPr>
          <w:trHeight w:val="810"/>
        </w:trPr>
        <w:tc>
          <w:tcPr>
            <w:tcW w:w="9571" w:type="dxa"/>
          </w:tcPr>
          <w:p w:rsidR="006C3470" w:rsidRPr="00BA3916" w:rsidRDefault="0078277C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BA3916">
              <w:rPr>
                <w:rFonts w:asciiTheme="majorBidi" w:hAnsiTheme="majorBidi" w:cstheme="majorBidi"/>
                <w:sz w:val="24"/>
                <w:szCs w:val="24"/>
              </w:rPr>
              <w:t xml:space="preserve"> 35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А.Н. Островский Бесприданница. Общественная мораль и нравы русского буржуазного общества.</w:t>
            </w:r>
          </w:p>
          <w:p w:rsidR="006C3470" w:rsidRPr="00BA3916" w:rsidRDefault="006C3470" w:rsidP="00BA3916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Достоевский Ф.М. Бесы. Образы русских революционеров.</w:t>
            </w:r>
          </w:p>
        </w:tc>
      </w:tr>
    </w:tbl>
    <w:p w:rsidR="00621D32" w:rsidRPr="00BA3916" w:rsidRDefault="00621D32" w:rsidP="00BA3916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29" w:name="_Toc509169115"/>
      <w:bookmarkStart w:id="130" w:name="_Toc55133456"/>
      <w:r w:rsidRPr="00BA3916">
        <w:rPr>
          <w:rFonts w:asciiTheme="majorBidi" w:hAnsiTheme="majorBidi"/>
          <w:sz w:val="24"/>
          <w:szCs w:val="24"/>
        </w:rPr>
        <w:lastRenderedPageBreak/>
        <w:t>Критерии оценивания основного этапа освоения компетенции</w:t>
      </w:r>
      <w:bookmarkEnd w:id="129"/>
      <w:bookmarkEnd w:id="130"/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621D32" w:rsidRPr="00BA3916" w:rsidRDefault="00621D32" w:rsidP="00BA3916">
      <w:pPr>
        <w:pStyle w:val="3"/>
        <w:spacing w:before="0" w:after="120" w:line="276" w:lineRule="auto"/>
        <w:jc w:val="both"/>
        <w:rPr>
          <w:rFonts w:asciiTheme="majorBidi" w:eastAsia="Calibri" w:hAnsiTheme="majorBidi"/>
          <w:sz w:val="24"/>
          <w:szCs w:val="24"/>
        </w:rPr>
      </w:pPr>
      <w:bookmarkStart w:id="131" w:name="_Toc509169116"/>
      <w:bookmarkStart w:id="132" w:name="_Toc55133457"/>
      <w:r w:rsidRPr="00BA3916">
        <w:rPr>
          <w:rFonts w:asciiTheme="majorBidi" w:eastAsia="Calibri" w:hAnsiTheme="majorBidi"/>
          <w:sz w:val="24"/>
          <w:szCs w:val="24"/>
        </w:rPr>
        <w:t>Критерии оценивания устных опросов</w:t>
      </w:r>
      <w:bookmarkEnd w:id="131"/>
      <w:bookmarkEnd w:id="132"/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i/>
          <w:sz w:val="24"/>
          <w:szCs w:val="24"/>
        </w:rPr>
      </w:pPr>
      <w:r w:rsidRPr="00BA3916">
        <w:rPr>
          <w:rFonts w:asciiTheme="majorBidi" w:hAnsiTheme="majorBidi" w:cstheme="majorBidi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>- полнотой раскрытия темы вопроса;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621D32" w:rsidRPr="00BA3916" w:rsidRDefault="00621D32" w:rsidP="00BA3916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33" w:name="_Toc509169117"/>
      <w:bookmarkStart w:id="134" w:name="_Toc55133458"/>
      <w:r w:rsidRPr="00BA3916">
        <w:rPr>
          <w:rFonts w:asciiTheme="majorBidi" w:hAnsiTheme="majorBidi"/>
          <w:sz w:val="24"/>
          <w:szCs w:val="24"/>
        </w:rPr>
        <w:t>Описание шкал оценивания основного этапа освоения компетенции</w:t>
      </w:r>
      <w:bookmarkEnd w:id="133"/>
      <w:bookmarkEnd w:id="134"/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BA3916">
        <w:rPr>
          <w:rFonts w:asciiTheme="majorBidi" w:hAnsiTheme="majorBidi" w:cstheme="majorBidi"/>
          <w:bCs/>
          <w:sz w:val="24"/>
          <w:szCs w:val="24"/>
        </w:rPr>
        <w:t>компетенции,  складывается</w:t>
      </w:r>
      <w:proofErr w:type="gramEnd"/>
      <w:r w:rsidRPr="00BA3916">
        <w:rPr>
          <w:rFonts w:asciiTheme="majorBidi" w:hAnsiTheme="majorBidi" w:cstheme="majorBidi"/>
          <w:bCs/>
          <w:sz w:val="24"/>
          <w:szCs w:val="24"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BA3916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BA3916">
        <w:rPr>
          <w:rFonts w:asciiTheme="majorBidi" w:hAnsiTheme="majorBidi" w:cstheme="majorBidi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A3916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-рейтинговой системе.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A3916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BA3916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A3916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BA3916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BA3916">
        <w:rPr>
          <w:rFonts w:asciiTheme="majorBidi" w:hAnsiTheme="majorBidi" w:cstheme="majorBidi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BA3916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BA3916">
        <w:rPr>
          <w:rFonts w:asciiTheme="majorBidi" w:hAnsiTheme="majorBidi" w:cstheme="majorBidi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621D32" w:rsidRPr="00BA3916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621D32" w:rsidRPr="00BA3916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621D32" w:rsidRPr="00BA3916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621D32" w:rsidRPr="00BA3916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621D32" w:rsidRPr="00BA3916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BA3916" w:rsidRDefault="00621D32" w:rsidP="00BA3916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A3916">
              <w:rPr>
                <w:rFonts w:asciiTheme="majorBidi" w:hAnsiTheme="majorBidi" w:cstheme="majorBidi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621D32" w:rsidRPr="00BA3916" w:rsidRDefault="00621D32" w:rsidP="00BA3916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35" w:name="_Toc473664514"/>
      <w:bookmarkStart w:id="136" w:name="_Toc473718092"/>
      <w:bookmarkStart w:id="137" w:name="_Toc473892893"/>
      <w:bookmarkStart w:id="138" w:name="_Toc474840602"/>
      <w:bookmarkStart w:id="139" w:name="_Toc475970649"/>
      <w:bookmarkStart w:id="140" w:name="_Toc475973460"/>
      <w:bookmarkStart w:id="141" w:name="_Toc509169118"/>
      <w:bookmarkStart w:id="142" w:name="_Toc55133459"/>
      <w:r w:rsidRPr="00BA3916">
        <w:rPr>
          <w:rFonts w:asciiTheme="majorBidi" w:hAnsiTheme="majorBidi"/>
          <w:sz w:val="24"/>
          <w:szCs w:val="24"/>
        </w:rPr>
        <w:t>Средства оценивания</w:t>
      </w:r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r w:rsidRPr="00BA3916">
        <w:rPr>
          <w:rFonts w:asciiTheme="majorBidi" w:hAnsiTheme="majorBidi"/>
          <w:sz w:val="24"/>
          <w:szCs w:val="24"/>
        </w:rPr>
        <w:t xml:space="preserve">  </w:t>
      </w:r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-рейтинговой системе оценивается 34 баллами</w:t>
      </w:r>
    </w:p>
    <w:p w:rsidR="00621D32" w:rsidRPr="00BA3916" w:rsidRDefault="00621D32" w:rsidP="00BA3916">
      <w:pPr>
        <w:keepNext/>
        <w:spacing w:line="276" w:lineRule="auto"/>
        <w:ind w:left="360"/>
        <w:jc w:val="both"/>
        <w:outlineLvl w:val="2"/>
        <w:rPr>
          <w:rFonts w:asciiTheme="majorBidi" w:eastAsia="Calibri" w:hAnsiTheme="majorBidi" w:cstheme="majorBidi"/>
          <w:b/>
          <w:iCs/>
          <w:sz w:val="24"/>
          <w:szCs w:val="24"/>
        </w:rPr>
      </w:pPr>
    </w:p>
    <w:p w:rsidR="00621D32" w:rsidRPr="00BA3916" w:rsidRDefault="00621D32" w:rsidP="00BA3916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43" w:name="_Toc474327369"/>
      <w:bookmarkStart w:id="144" w:name="_Toc509169119"/>
      <w:bookmarkStart w:id="145" w:name="_Toc55133460"/>
      <w:r w:rsidRPr="00BA3916">
        <w:rPr>
          <w:rFonts w:asciiTheme="majorBidi" w:hAnsiTheme="majorBidi"/>
          <w:sz w:val="24"/>
          <w:szCs w:val="24"/>
        </w:rPr>
        <w:t>Литература по дисциплине</w:t>
      </w:r>
      <w:bookmarkEnd w:id="143"/>
      <w:bookmarkEnd w:id="144"/>
      <w:bookmarkEnd w:id="145"/>
    </w:p>
    <w:p w:rsidR="00616602" w:rsidRPr="00BA3916" w:rsidRDefault="00616602" w:rsidP="00BA3916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6" w:name="_Toc55133461"/>
      <w:r w:rsidRPr="00BA3916">
        <w:rPr>
          <w:rFonts w:asciiTheme="majorBidi" w:hAnsiTheme="majorBidi"/>
          <w:sz w:val="24"/>
          <w:szCs w:val="24"/>
        </w:rPr>
        <w:t xml:space="preserve">Произведения, обязательные к прочтению по курсу </w:t>
      </w:r>
      <w:r w:rsidR="00DC4627" w:rsidRPr="00BA3916">
        <w:rPr>
          <w:rFonts w:asciiTheme="majorBidi" w:hAnsiTheme="majorBidi"/>
          <w:sz w:val="24"/>
          <w:szCs w:val="24"/>
        </w:rPr>
        <w:t>(источники)</w:t>
      </w:r>
      <w:bookmarkEnd w:id="146"/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Феофан Прокоп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ладимир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«Риторика» (выдержки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«О поэтическом искусстве» (выдержки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«Не знаю, кт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ти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пророч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рогатий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»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антемир Антиох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атира I. На хулящих учения. К уму своему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атира III. О различии страстей человеческих. К архиепископу Новгородскому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Песнь I.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Противу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безбожных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Баснь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II. Пчельная матка и змея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Петри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, или Описание стихотворное смерти Петра Великого, императора всероссийског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редиаковский Василий Кирилл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Езда в остров любви (в сокращ.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Феоптия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.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Телемахи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(в сокращ.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Перифраз псалма 143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астушок довольны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овый и краткий способ к сложению российских стихов с определениями до сего надлежащих звани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умароков Александр Петр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Ода первая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иамбическая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Волк и ягнено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да государыне императрице Екатерине Второй на взятие Хотина и покорение Молдави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имитрий Самозванец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"Не трать, красавица, ты времени напрасно..." Сонет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«Разбойник некогда хранить устав свой клялся». Эпиграмм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"Не думай ты, чтоб я других ловила..." Рондо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стопосложении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Ломоносов Михайло Василь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да... на взятие Хотина 1739 год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Преложени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псалма 1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да, выбранная из Иова, глава 38, 39, 40 и 41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Утреннее размышление о Божием Величестве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BA3916">
        <w:rPr>
          <w:rFonts w:asciiTheme="majorBidi" w:hAnsiTheme="majorBidi" w:cstheme="majorBidi"/>
          <w:sz w:val="24"/>
          <w:szCs w:val="24"/>
        </w:rPr>
        <w:t>Вечернее  размышление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о Божием Величестве при случае великого северного сияния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исьмо о правилах российского стихотворств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едисловие о пользе кни</w:t>
      </w:r>
      <w:r w:rsidR="00621D32" w:rsidRPr="00BA3916">
        <w:rPr>
          <w:rFonts w:asciiTheme="majorBidi" w:hAnsiTheme="majorBidi" w:cstheme="majorBidi"/>
          <w:sz w:val="24"/>
          <w:szCs w:val="24"/>
        </w:rPr>
        <w:t>г церковных в российском язык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Фонвизин Денис Иванович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ригадир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едоросль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Лисица-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кознодей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сеобщая придворная грамматик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айков Василий Ив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да Преосвященному Платону, архиепископу Московскому и Калужскому … о бессмертии души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одражание псалму 41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свобожденная Москв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Херасков Михаил Матв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Россиа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 Песнь первая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Ее сиятельству княгине Екатерине Романовне Дашковой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ержавин Гавриил Ром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Фелиц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Евгению. Жизнь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Званская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ельмож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Христос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lastRenderedPageBreak/>
        <w:t>Снигирь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"Река времен в своем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стремленьи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.."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ластителям и судиям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адищев Александр Никола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утешествие из Петербурга в Москву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ольность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рылов Иван Андр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Подщип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да, выбранная из псалма 93-г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асни. не менее пяти на выбор студент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очта духов (в сокр.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арамзин Николай Михайл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Бедная Лиза.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арфа Посадниц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Государства Российского (иметь представление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О любви к отечеству и народной гордости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овиков Николай Ив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олемика с Екатериной Велико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 достоинстве человека в отношениях к богу и миру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 воспитании и наставлении детей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Жуковский Василий Андр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ветлан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 Старушка на черном коне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Лесной царь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уд Божий над епископом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исатель в обществ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рибоедов Александр Серг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оре от ум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авид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ости, Отечеств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ушкин Александр Серг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аленькие трагеди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орис Годунов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Евгений Онегин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Пугачевского бунт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едный всадни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овести покойного Ивана Петровича Белкин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апитанская дочк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оро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ольность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еревня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Я вас любил…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леветникам России…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Я памятник себе воздвиг нерукотворны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Отцы пустынники и жены непорочны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Лермонтов Михаил Юрь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ерой нашего времен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ородино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емон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аскарад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ищи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ет, я не Байрон…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оро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ыхожу один я на дорогу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цыр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мерть поэт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Гнедич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Николай Ив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олитва дете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он скупог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Последняя песнь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Оссиан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Дружба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Батюшков Константин Николаевич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Умирающий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Тасс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еселый час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ечто о поэте и поэзии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 характере Ломоносов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Вечер у Кантемир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Чаадаев Петр Яковл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Философические письм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Апология сумасшедшег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исьма А. С. Пушкину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аратынский Евгений Абрам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оследний поэт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окал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Что за звуки? Мимоходом…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еневитинов Дмитрий Владимир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 тебе, о чистый дух, источник вдохновенья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еснь грек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оя молитв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Жизнь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Шевырев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Степан Петр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аин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 непригожей матер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а смерть Лермонтов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еображени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Хомяков Алексей Степ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осси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Церковь одн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аскаявшейся Росси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BA3916">
        <w:rPr>
          <w:rFonts w:asciiTheme="majorBidi" w:hAnsiTheme="majorBidi" w:cstheme="majorBidi"/>
          <w:sz w:val="24"/>
          <w:szCs w:val="24"/>
        </w:rPr>
        <w:t>На сон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грядущи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Аксаков Константин Серг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уче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умы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ловец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Языков Николай Михайл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алдайский узни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. Д. Киселеву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ерцен Александр Ив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ылое и думы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Кончина Добролюбов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елинский Виссарион Григорь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исьмо Н. В. Гоголю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ысли и заметки о русской литератур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есколько слов о поэме Гоголя: Похождения Чичикова или мертвые души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ольцов Алексей Василь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пящий юнош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еснь пахаря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лач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Никитин Иван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Саввич</w:t>
      </w:r>
      <w:proofErr w:type="spellEnd"/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ула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невник семинарист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онастырь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оспоминания о детств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ютчев Федор Ива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отивникам вин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есенняя гроз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Еще шумел веселый день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Я лютеран люблю богослуженье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Энциклика (или пять любых произведений на выбор студента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Фет Афанасий Афанаси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Что за ночь! Прозрачный воздух скован;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е тем, Господь, могуч, непостижим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икогд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тарые письма (или любые пять произведений на выбор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оголь Николай Василь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ечера на хуторе близ Диканьк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иргород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евизор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Женитьб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ертвые душ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Петербургские повести. 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ыбранные места из переписки с друзьями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Размышления о Божественной Литурги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стровский Александр Никола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а всякого мудреца довольно простоты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есприданниц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оходное мест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Писемский Алексей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Феофилактович</w:t>
      </w:r>
      <w:proofErr w:type="spellEnd"/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юфя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ысяча душ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ончаров Иван Александр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быкновенная история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бломов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ригорьев Аполлон Александр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огда колокола торжественно звучат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нига старинная, книга забытая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изра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елинский и отрицательный взгляд в литератур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олонский Яков Петр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Бэд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-проповедни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тичка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Затворниц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ищий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Некрасов Николай Алекс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азмышления у парадного подъезд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Железная дорог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аш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Кому на Руси жить хорошо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ургенев Иван Серге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Записки охотник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ервая любовь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тцы и дети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ым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ухово-Кобылин Александр Василь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вадьба Кречинского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>Философия духа (в отрывках)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Лесков Николай Семен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оборян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чарованный странни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Мелочи архиерейской жизни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Епархиальный суд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Достоевский Федор Михайл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Униженные и оскорбленны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Записки из мертвого дом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диот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еступление и наказание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есы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Братья Карамазовы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Салтыков-Щедрин Михаил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Евграфович</w:t>
      </w:r>
      <w:proofErr w:type="spellEnd"/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оспода Головлевы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одного город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Гаршин Всеволод Михайло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фицер и денщик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рус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Короленко Владимир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Галактионович</w:t>
      </w:r>
      <w:proofErr w:type="spellEnd"/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Слепой музыкант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Толстой Лев Николаевич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ойна и мир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Анна Каренин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sz w:val="24"/>
          <w:szCs w:val="24"/>
        </w:rPr>
        <w:t>Крейцеров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соната.</w:t>
      </w:r>
    </w:p>
    <w:p w:rsidR="00616602" w:rsidRPr="00BA3916" w:rsidRDefault="0061660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Воскресенье.</w:t>
      </w:r>
    </w:p>
    <w:p w:rsidR="001C5980" w:rsidRPr="00BA3916" w:rsidRDefault="001C5980" w:rsidP="00BA3916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7" w:name="_Toc55133462"/>
      <w:r w:rsidRPr="00BA3916">
        <w:rPr>
          <w:rFonts w:asciiTheme="majorBidi" w:hAnsiTheme="majorBidi"/>
          <w:sz w:val="24"/>
          <w:szCs w:val="24"/>
        </w:rPr>
        <w:t>Основная учебная литература</w:t>
      </w:r>
      <w:bookmarkEnd w:id="147"/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русской литературы: В 4 т. / АН СССР. Ин-т ру</w:t>
      </w:r>
      <w:r w:rsidR="00143D78" w:rsidRPr="00BA3916">
        <w:rPr>
          <w:rFonts w:asciiTheme="majorBidi" w:hAnsiTheme="majorBidi" w:cstheme="majorBidi"/>
          <w:sz w:val="24"/>
          <w:szCs w:val="24"/>
        </w:rPr>
        <w:t xml:space="preserve">с. лит. (Пушкин. Дом); </w:t>
      </w:r>
      <w:r w:rsidR="00D657B8" w:rsidRPr="00BA3916">
        <w:rPr>
          <w:rFonts w:asciiTheme="majorBidi" w:hAnsiTheme="majorBidi" w:cstheme="majorBidi"/>
          <w:sz w:val="24"/>
          <w:szCs w:val="24"/>
        </w:rPr>
        <w:t>-</w:t>
      </w:r>
      <w:r w:rsidR="00143D78" w:rsidRPr="00BA3916">
        <w:rPr>
          <w:rFonts w:asciiTheme="majorBidi" w:hAnsiTheme="majorBidi" w:cstheme="majorBidi"/>
          <w:sz w:val="24"/>
          <w:szCs w:val="24"/>
        </w:rPr>
        <w:t xml:space="preserve">Л.: </w:t>
      </w:r>
      <w:r w:rsidRPr="00BA3916">
        <w:rPr>
          <w:rFonts w:asciiTheme="majorBidi" w:hAnsiTheme="majorBidi" w:cstheme="majorBidi"/>
          <w:sz w:val="24"/>
          <w:szCs w:val="24"/>
        </w:rPr>
        <w:t xml:space="preserve">Наука. Ленингр.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отд-ни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, 1980</w:t>
      </w:r>
      <w:r w:rsidR="00D657B8" w:rsidRPr="00BA3916">
        <w:rPr>
          <w:rFonts w:asciiTheme="majorBidi" w:hAnsiTheme="majorBidi" w:cstheme="majorBidi"/>
          <w:sz w:val="24"/>
          <w:szCs w:val="24"/>
        </w:rPr>
        <w:t>-</w:t>
      </w:r>
      <w:r w:rsidRPr="00BA3916">
        <w:rPr>
          <w:rFonts w:asciiTheme="majorBidi" w:hAnsiTheme="majorBidi" w:cstheme="majorBidi"/>
          <w:sz w:val="24"/>
          <w:szCs w:val="24"/>
        </w:rPr>
        <w:t>1983.</w:t>
      </w:r>
    </w:p>
    <w:p w:rsidR="00BA3916" w:rsidRPr="00BA3916" w:rsidRDefault="00BA3916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История русской литературы XX-XXI веков: учебник и практикум для академического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бакалавриат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/ под общ. ред. проф. В.А.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Мескина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- М.: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Юрайт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, 2016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русской литературы XI</w:t>
      </w:r>
      <w:r w:rsidR="00D657B8" w:rsidRPr="00BA3916">
        <w:rPr>
          <w:rFonts w:asciiTheme="majorBidi" w:hAnsiTheme="majorBidi" w:cstheme="majorBidi"/>
          <w:sz w:val="24"/>
          <w:szCs w:val="24"/>
        </w:rPr>
        <w:t>-</w:t>
      </w:r>
      <w:r w:rsidRPr="00BA3916">
        <w:rPr>
          <w:rFonts w:asciiTheme="majorBidi" w:hAnsiTheme="majorBidi" w:cstheme="majorBidi"/>
          <w:sz w:val="24"/>
          <w:szCs w:val="24"/>
        </w:rPr>
        <w:t>XX веков: Краткий очерк / АН СССР. Ин-т мир. лит. им. А. М. Горького</w:t>
      </w:r>
      <w:r w:rsidR="00D657B8" w:rsidRPr="00BA3916">
        <w:rPr>
          <w:rFonts w:asciiTheme="majorBidi" w:hAnsiTheme="majorBidi" w:cstheme="majorBidi"/>
          <w:sz w:val="24"/>
          <w:szCs w:val="24"/>
        </w:rPr>
        <w:t xml:space="preserve"> -</w:t>
      </w:r>
      <w:r w:rsidRPr="00BA3916">
        <w:rPr>
          <w:rFonts w:asciiTheme="majorBidi" w:hAnsiTheme="majorBidi" w:cstheme="majorBidi"/>
          <w:sz w:val="24"/>
          <w:szCs w:val="24"/>
        </w:rPr>
        <w:t xml:space="preserve"> М.: Наука, 1983. 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русской литературы XIX века: Учебник: В 3 ч. / под ред. В. И. Ко</w:t>
      </w:r>
      <w:r w:rsidR="00143D78" w:rsidRPr="00BA3916">
        <w:rPr>
          <w:rFonts w:asciiTheme="majorBidi" w:hAnsiTheme="majorBidi" w:cstheme="majorBidi"/>
          <w:sz w:val="24"/>
          <w:szCs w:val="24"/>
        </w:rPr>
        <w:t>ровин. - М.</w:t>
      </w:r>
      <w:r w:rsidRPr="00BA3916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Владос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, 2005. 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lastRenderedPageBreak/>
        <w:t xml:space="preserve">История русской поэзии / АН СССР. Ин-т рус. лит. (Пушкин. Дом); </w:t>
      </w:r>
      <w:r w:rsidR="00D657B8" w:rsidRPr="00BA3916">
        <w:rPr>
          <w:rFonts w:asciiTheme="majorBidi" w:hAnsiTheme="majorBidi" w:cstheme="majorBidi"/>
          <w:sz w:val="24"/>
          <w:szCs w:val="24"/>
        </w:rPr>
        <w:t>-</w:t>
      </w:r>
      <w:r w:rsidRPr="00BA3916">
        <w:rPr>
          <w:rFonts w:asciiTheme="majorBidi" w:hAnsiTheme="majorBidi" w:cstheme="majorBidi"/>
          <w:sz w:val="24"/>
          <w:szCs w:val="24"/>
        </w:rPr>
        <w:t xml:space="preserve"> Л.: Наука. Ленингр.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отд-ни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, 1968—1969. — Т. 1—2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История русского романа. В 2 тт. М. 1962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Федоров В.И.</w:t>
      </w:r>
      <w:r w:rsidRPr="00BA3916">
        <w:rPr>
          <w:rFonts w:asciiTheme="majorBidi" w:hAnsiTheme="majorBidi" w:cstheme="majorBidi"/>
          <w:sz w:val="24"/>
          <w:szCs w:val="24"/>
        </w:rPr>
        <w:t xml:space="preserve"> История русской литературы XVIII века Учеб. для студентов пединститутов М.: Просвещение, 1982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BA3916">
        <w:rPr>
          <w:rFonts w:asciiTheme="majorBidi" w:hAnsiTheme="majorBidi" w:cstheme="majorBidi"/>
          <w:i/>
          <w:sz w:val="24"/>
          <w:szCs w:val="24"/>
        </w:rPr>
        <w:t>Лебедева  О.Б</w:t>
      </w:r>
      <w:r w:rsidRPr="00BA3916">
        <w:rPr>
          <w:rFonts w:asciiTheme="majorBidi" w:hAnsiTheme="majorBidi" w:cstheme="majorBidi"/>
          <w:sz w:val="24"/>
          <w:szCs w:val="24"/>
        </w:rPr>
        <w:t>.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История русской литературы XVIII века </w:t>
      </w:r>
      <w:r w:rsidR="00D657B8" w:rsidRPr="00BA3916">
        <w:rPr>
          <w:rFonts w:asciiTheme="majorBidi" w:hAnsiTheme="majorBidi" w:cstheme="majorBidi"/>
          <w:sz w:val="24"/>
          <w:szCs w:val="24"/>
        </w:rPr>
        <w:t>-</w:t>
      </w:r>
      <w:r w:rsidRPr="00BA3916">
        <w:rPr>
          <w:rFonts w:asciiTheme="majorBidi" w:hAnsiTheme="majorBidi" w:cstheme="majorBidi"/>
          <w:sz w:val="24"/>
          <w:szCs w:val="24"/>
        </w:rPr>
        <w:t xml:space="preserve">  Москва: Высшая школа, 2008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Фортунатов Н.М.</w:t>
      </w:r>
      <w:r w:rsidRPr="00BA3916">
        <w:rPr>
          <w:rFonts w:asciiTheme="majorBidi" w:hAnsiTheme="majorBidi" w:cstheme="majorBidi"/>
          <w:sz w:val="24"/>
          <w:szCs w:val="24"/>
        </w:rPr>
        <w:t xml:space="preserve"> История русской литературы XIX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 xml:space="preserve">века  </w:t>
      </w:r>
      <w:r w:rsidR="00D657B8" w:rsidRPr="00BA3916">
        <w:rPr>
          <w:rFonts w:asciiTheme="majorBidi" w:hAnsiTheme="majorBidi" w:cstheme="majorBidi"/>
          <w:sz w:val="24"/>
          <w:szCs w:val="24"/>
        </w:rPr>
        <w:t>-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Москва: Высшая школа, 2008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Кулешов В.И.</w:t>
      </w:r>
      <w:r w:rsidRPr="00BA3916">
        <w:rPr>
          <w:rFonts w:asciiTheme="majorBidi" w:hAnsiTheme="majorBidi" w:cstheme="majorBidi"/>
          <w:sz w:val="24"/>
          <w:szCs w:val="24"/>
        </w:rPr>
        <w:t xml:space="preserve"> История русской литературы XIX века: Учеб. пособие / В. И.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Кулешов ;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Московский государственный университет им. М.В. Ломоносова. -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Мир : Академический проект, 2005. 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Воронин Т. Л.</w:t>
      </w:r>
      <w:r w:rsidRPr="00BA3916">
        <w:rPr>
          <w:rFonts w:asciiTheme="majorBidi" w:hAnsiTheme="majorBidi" w:cstheme="majorBidi"/>
          <w:sz w:val="24"/>
          <w:szCs w:val="24"/>
        </w:rPr>
        <w:t xml:space="preserve"> История русской литературы XVIII столетия: учебное пособие / Т. Л. Воронин; Православный Свято-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Тихоновский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 Гуманитарный Университет, Филологический факультет. - М.: ПСТГУ, 2009. </w:t>
      </w:r>
    </w:p>
    <w:p w:rsidR="001C5980" w:rsidRPr="00BA3916" w:rsidRDefault="001C5980" w:rsidP="00BA3916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8" w:name="_Toc55133463"/>
      <w:r w:rsidRPr="00BA3916">
        <w:rPr>
          <w:rFonts w:asciiTheme="majorBidi" w:hAnsiTheme="majorBidi"/>
          <w:sz w:val="24"/>
          <w:szCs w:val="24"/>
        </w:rPr>
        <w:t>Вспомогательная учебная литература.</w:t>
      </w:r>
      <w:bookmarkEnd w:id="148"/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i/>
          <w:sz w:val="24"/>
          <w:szCs w:val="24"/>
        </w:rPr>
        <w:t>Буранок</w:t>
      </w:r>
      <w:proofErr w:type="spellEnd"/>
      <w:r w:rsidRPr="00BA3916">
        <w:rPr>
          <w:rFonts w:asciiTheme="majorBidi" w:hAnsiTheme="majorBidi" w:cstheme="majorBidi"/>
          <w:i/>
          <w:sz w:val="24"/>
          <w:szCs w:val="24"/>
        </w:rPr>
        <w:t xml:space="preserve"> О.М.</w:t>
      </w:r>
      <w:r w:rsidRPr="00BA3916">
        <w:rPr>
          <w:rFonts w:asciiTheme="majorBidi" w:hAnsiTheme="majorBidi" w:cstheme="majorBidi"/>
          <w:sz w:val="24"/>
          <w:szCs w:val="24"/>
        </w:rPr>
        <w:t xml:space="preserve"> Феофан Прокопович и историко-литературный процесс первой половины XVIII в. М. «Флинта», 2014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Западов А.В.</w:t>
      </w:r>
      <w:r w:rsidRPr="00BA3916">
        <w:rPr>
          <w:rFonts w:asciiTheme="majorBidi" w:hAnsiTheme="majorBidi" w:cstheme="majorBidi"/>
          <w:sz w:val="24"/>
          <w:szCs w:val="24"/>
        </w:rPr>
        <w:t xml:space="preserve"> Поэты XVIII века: (А. Кантемир, А. Сумароков, В. Майков, М. Херасков А): Литературные очерки / А. В. Западов; Рецензенты: канд.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филол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. наук М. И. Алексеева, член Союза писателей СССР А. В.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Кикнадзе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 — М.: Изд-во МГУ, 1984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Тимофеев Л.</w:t>
      </w:r>
      <w:r w:rsidRPr="00BA3916">
        <w:rPr>
          <w:rFonts w:asciiTheme="majorBidi" w:hAnsiTheme="majorBidi" w:cstheme="majorBidi"/>
          <w:sz w:val="24"/>
          <w:szCs w:val="24"/>
        </w:rPr>
        <w:t xml:space="preserve"> Василий Кириллович Тредиаковский. М.-Л. 1963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i/>
          <w:sz w:val="24"/>
          <w:szCs w:val="24"/>
        </w:rPr>
        <w:t>Шубинский</w:t>
      </w:r>
      <w:proofErr w:type="spellEnd"/>
      <w:r w:rsidRPr="00BA3916">
        <w:rPr>
          <w:rFonts w:asciiTheme="majorBidi" w:hAnsiTheme="majorBidi" w:cstheme="majorBidi"/>
          <w:i/>
          <w:sz w:val="24"/>
          <w:szCs w:val="24"/>
        </w:rPr>
        <w:t xml:space="preserve"> В.И.</w:t>
      </w:r>
      <w:r w:rsidRPr="00BA3916">
        <w:rPr>
          <w:rFonts w:asciiTheme="majorBidi" w:hAnsiTheme="majorBidi" w:cstheme="majorBidi"/>
          <w:sz w:val="24"/>
          <w:szCs w:val="24"/>
        </w:rPr>
        <w:t xml:space="preserve"> Ломоносов. –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Мол. гвардия, 2015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Рассадин С.</w:t>
      </w:r>
      <w:r w:rsidRPr="00BA3916">
        <w:rPr>
          <w:rFonts w:asciiTheme="majorBidi" w:hAnsiTheme="majorBidi" w:cstheme="majorBidi"/>
          <w:sz w:val="24"/>
          <w:szCs w:val="24"/>
        </w:rPr>
        <w:t xml:space="preserve"> Фонвизин. М., 1980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Ходасевич В.Ф</w:t>
      </w:r>
      <w:r w:rsidRPr="00BA3916">
        <w:rPr>
          <w:rFonts w:asciiTheme="majorBidi" w:hAnsiTheme="majorBidi" w:cstheme="majorBidi"/>
          <w:sz w:val="24"/>
          <w:szCs w:val="24"/>
        </w:rPr>
        <w:t>. Державин. М., 1988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Щеголев П.Е.</w:t>
      </w:r>
      <w:r w:rsidRPr="00BA3916">
        <w:rPr>
          <w:rFonts w:asciiTheme="majorBidi" w:hAnsiTheme="majorBidi" w:cstheme="majorBidi"/>
          <w:sz w:val="24"/>
          <w:szCs w:val="24"/>
        </w:rPr>
        <w:t xml:space="preserve"> Из истории журнальной деятельности А.Н. Радищева. М., 1987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Степанов Н.Л</w:t>
      </w:r>
      <w:r w:rsidRPr="00BA3916">
        <w:rPr>
          <w:rFonts w:asciiTheme="majorBidi" w:hAnsiTheme="majorBidi" w:cstheme="majorBidi"/>
          <w:sz w:val="24"/>
          <w:szCs w:val="24"/>
        </w:rPr>
        <w:t xml:space="preserve">.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И .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>А. Крылов. М., 1982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Ключевский В.О.</w:t>
      </w:r>
      <w:r w:rsidRPr="00BA3916">
        <w:rPr>
          <w:rFonts w:asciiTheme="majorBidi" w:hAnsiTheme="majorBidi" w:cstheme="majorBidi"/>
          <w:sz w:val="24"/>
          <w:szCs w:val="24"/>
        </w:rPr>
        <w:t>  Исторические портреты. М., 1991.   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Покровский В.И.</w:t>
      </w:r>
      <w:r w:rsidRPr="00BA3916">
        <w:rPr>
          <w:rFonts w:asciiTheme="majorBidi" w:hAnsiTheme="majorBidi" w:cstheme="majorBidi"/>
          <w:sz w:val="24"/>
          <w:szCs w:val="24"/>
        </w:rPr>
        <w:t xml:space="preserve"> Николай Иванович Новиков: его жизнь и сочинения: Сборник историко-литературных статей / Составитель В. И.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Покровский.—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> М.: ГПИБ, 2010. 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Веселовский А.Н.</w:t>
      </w:r>
      <w:r w:rsidRPr="00BA3916">
        <w:rPr>
          <w:rFonts w:asciiTheme="majorBidi" w:hAnsiTheme="majorBidi" w:cstheme="majorBidi"/>
          <w:sz w:val="24"/>
          <w:szCs w:val="24"/>
        </w:rPr>
        <w:t xml:space="preserve"> В. А. Жуковский. Поэзия чувства и «сердечного воображения».  М., 1904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i/>
          <w:sz w:val="24"/>
          <w:szCs w:val="24"/>
        </w:rPr>
        <w:t>Скабичевский</w:t>
      </w:r>
      <w:proofErr w:type="spellEnd"/>
      <w:r w:rsidRPr="00BA3916">
        <w:rPr>
          <w:rFonts w:asciiTheme="majorBidi" w:hAnsiTheme="majorBidi" w:cstheme="majorBidi"/>
          <w:i/>
          <w:sz w:val="24"/>
          <w:szCs w:val="24"/>
        </w:rPr>
        <w:t xml:space="preserve"> А.М.</w:t>
      </w:r>
      <w:r w:rsidRPr="00BA3916">
        <w:rPr>
          <w:rFonts w:asciiTheme="majorBidi" w:hAnsiTheme="majorBidi" w:cstheme="majorBidi"/>
          <w:sz w:val="24"/>
          <w:szCs w:val="24"/>
        </w:rPr>
        <w:t xml:space="preserve"> Александр Грибоедов. Его жизнь и литературная деятельность. 1895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Вересаев В.В.</w:t>
      </w:r>
      <w:r w:rsidRPr="00BA3916">
        <w:rPr>
          <w:rFonts w:asciiTheme="majorBidi" w:hAnsiTheme="majorBidi" w:cstheme="majorBidi"/>
          <w:sz w:val="24"/>
          <w:szCs w:val="24"/>
        </w:rPr>
        <w:t xml:space="preserve"> Пушкин в жизни. М., 1984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Белинский В.Г.</w:t>
      </w:r>
      <w:r w:rsidRPr="00BA3916">
        <w:rPr>
          <w:rFonts w:asciiTheme="majorBidi" w:hAnsiTheme="majorBidi" w:cstheme="majorBidi"/>
          <w:sz w:val="24"/>
          <w:szCs w:val="24"/>
        </w:rPr>
        <w:t xml:space="preserve"> Герой нашего времени. Сочинение М. </w:t>
      </w:r>
      <w:proofErr w:type="gramStart"/>
      <w:r w:rsidRPr="00BA3916">
        <w:rPr>
          <w:rFonts w:asciiTheme="majorBidi" w:hAnsiTheme="majorBidi" w:cstheme="majorBidi"/>
          <w:sz w:val="24"/>
          <w:szCs w:val="24"/>
        </w:rPr>
        <w:t>Лермонтова .</w:t>
      </w:r>
      <w:proofErr w:type="gramEnd"/>
      <w:r w:rsidRPr="00BA3916">
        <w:rPr>
          <w:rFonts w:asciiTheme="majorBidi" w:hAnsiTheme="majorBidi" w:cstheme="majorBidi"/>
          <w:sz w:val="24"/>
          <w:szCs w:val="24"/>
        </w:rPr>
        <w:t xml:space="preserve"> СПб, 1840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Медведева И.Н.</w:t>
      </w:r>
      <w:r w:rsidRPr="00BA391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Гнедич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>. Л., 1956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Кошелев В.</w:t>
      </w:r>
      <w:r w:rsidRPr="00BA3916">
        <w:rPr>
          <w:rFonts w:asciiTheme="majorBidi" w:hAnsiTheme="majorBidi" w:cstheme="majorBidi"/>
          <w:sz w:val="24"/>
          <w:szCs w:val="24"/>
        </w:rPr>
        <w:t xml:space="preserve"> Приятный стихотворец и добрый человек. 1989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Мережковский Д.С.</w:t>
      </w:r>
      <w:r w:rsidRPr="00BA3916">
        <w:rPr>
          <w:rFonts w:asciiTheme="majorBidi" w:hAnsiTheme="majorBidi" w:cstheme="majorBidi"/>
          <w:sz w:val="24"/>
          <w:szCs w:val="24"/>
        </w:rPr>
        <w:t xml:space="preserve"> Чаадаев. М., 1991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>Бердяев Н.А.</w:t>
      </w:r>
      <w:r w:rsidRPr="00BA3916">
        <w:rPr>
          <w:rFonts w:asciiTheme="majorBidi" w:hAnsiTheme="majorBidi" w:cstheme="majorBidi"/>
          <w:sz w:val="24"/>
          <w:szCs w:val="24"/>
        </w:rPr>
        <w:t xml:space="preserve"> Алексей Степанович Хомяков. Париж, 1997.</w:t>
      </w:r>
    </w:p>
    <w:p w:rsidR="001C5980" w:rsidRPr="00BA3916" w:rsidRDefault="001C5980" w:rsidP="00BA3916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A3916">
        <w:rPr>
          <w:rFonts w:asciiTheme="majorBidi" w:hAnsiTheme="majorBidi" w:cstheme="majorBidi"/>
          <w:i/>
          <w:sz w:val="24"/>
          <w:szCs w:val="24"/>
        </w:rPr>
        <w:t>Кораблинов</w:t>
      </w:r>
      <w:proofErr w:type="spellEnd"/>
      <w:r w:rsidRPr="00BA3916">
        <w:rPr>
          <w:rFonts w:asciiTheme="majorBidi" w:hAnsiTheme="majorBidi" w:cstheme="majorBidi"/>
          <w:i/>
          <w:sz w:val="24"/>
          <w:szCs w:val="24"/>
        </w:rPr>
        <w:t xml:space="preserve"> В.А.</w:t>
      </w:r>
      <w:r w:rsidRPr="00BA3916">
        <w:rPr>
          <w:rFonts w:asciiTheme="majorBidi" w:hAnsiTheme="majorBidi" w:cstheme="majorBidi"/>
          <w:sz w:val="24"/>
          <w:szCs w:val="24"/>
        </w:rPr>
        <w:t xml:space="preserve"> Жизнь Кольцова. Воронеж 1956. Жизнь Никитина. Воронеж. 1974.</w:t>
      </w:r>
    </w:p>
    <w:p w:rsidR="00BE1D6F" w:rsidRPr="00BA3916" w:rsidRDefault="00BE1D6F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8277C" w:rsidRPr="00BA3916" w:rsidRDefault="0078277C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9" w:name="_Toc55133464"/>
      <w:r w:rsidRPr="00BA3916">
        <w:rPr>
          <w:rFonts w:asciiTheme="majorBidi" w:hAnsiTheme="majorBidi"/>
          <w:sz w:val="24"/>
          <w:szCs w:val="24"/>
        </w:rPr>
        <w:lastRenderedPageBreak/>
        <w:t>Интернет-ресурсы</w:t>
      </w:r>
      <w:bookmarkEnd w:id="149"/>
    </w:p>
    <w:p w:rsidR="00917563" w:rsidRPr="00BA3916" w:rsidRDefault="00917563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http://lib.ru/  </w:t>
      </w:r>
    </w:p>
    <w:p w:rsidR="0078277C" w:rsidRPr="00BA3916" w:rsidRDefault="0078277C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8837DE" w:rsidRPr="00BA3916" w:rsidRDefault="008837DE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50" w:name="_Toc55133465"/>
      <w:r w:rsidRPr="00BA3916">
        <w:rPr>
          <w:rFonts w:asciiTheme="majorBidi" w:hAnsiTheme="majorBidi"/>
          <w:sz w:val="24"/>
          <w:szCs w:val="24"/>
        </w:rPr>
        <w:t>Методические указания для обучающихся по освоению дисциплины</w:t>
      </w:r>
      <w:bookmarkEnd w:id="150"/>
    </w:p>
    <w:p w:rsidR="00621D32" w:rsidRPr="00BA3916" w:rsidRDefault="00621D32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При освоени</w:t>
      </w:r>
      <w:r w:rsidR="0078277C" w:rsidRPr="00BA3916">
        <w:rPr>
          <w:rFonts w:asciiTheme="majorBidi" w:hAnsiTheme="majorBidi" w:cstheme="majorBidi"/>
          <w:sz w:val="24"/>
          <w:szCs w:val="24"/>
        </w:rPr>
        <w:t>и</w:t>
      </w:r>
      <w:r w:rsidRPr="00BA3916">
        <w:rPr>
          <w:rFonts w:asciiTheme="majorBidi" w:hAnsiTheme="majorBidi" w:cstheme="majorBidi"/>
          <w:sz w:val="24"/>
          <w:szCs w:val="24"/>
        </w:rPr>
        <w:t xml:space="preserve"> курса самостоятельная работа студента заключается в знакомстве с источниками, биографическими и литературоведческими данными.</w:t>
      </w:r>
    </w:p>
    <w:p w:rsidR="00BE1D6F" w:rsidRPr="00BA3916" w:rsidRDefault="00BA3916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Обучающийся должен</w:t>
      </w:r>
      <w:r w:rsidR="00BE1D6F" w:rsidRPr="00BA3916">
        <w:rPr>
          <w:rFonts w:asciiTheme="majorBidi" w:hAnsiTheme="majorBidi" w:cstheme="majorBidi"/>
          <w:sz w:val="24"/>
          <w:szCs w:val="24"/>
        </w:rPr>
        <w:t xml:space="preserve"> быть знаком с текстом произведения, знать его основные сюжетные линии</w:t>
      </w:r>
      <w:r w:rsidRPr="00BA3916">
        <w:rPr>
          <w:rFonts w:asciiTheme="majorBidi" w:hAnsiTheme="majorBidi" w:cstheme="majorBidi"/>
          <w:sz w:val="24"/>
          <w:szCs w:val="24"/>
        </w:rPr>
        <w:t xml:space="preserve"> и заложенные </w:t>
      </w:r>
      <w:r w:rsidR="00BE1D6F" w:rsidRPr="00BA3916">
        <w:rPr>
          <w:rFonts w:asciiTheme="majorBidi" w:hAnsiTheme="majorBidi" w:cstheme="majorBidi"/>
          <w:sz w:val="24"/>
          <w:szCs w:val="24"/>
        </w:rPr>
        <w:t xml:space="preserve">идеи, </w:t>
      </w:r>
      <w:r w:rsidRPr="00BA3916">
        <w:rPr>
          <w:rFonts w:asciiTheme="majorBidi" w:hAnsiTheme="majorBidi" w:cstheme="majorBidi"/>
          <w:sz w:val="24"/>
          <w:szCs w:val="24"/>
        </w:rPr>
        <w:t>знать</w:t>
      </w:r>
      <w:r w:rsidR="00BE1D6F" w:rsidRPr="00BA3916">
        <w:rPr>
          <w:rFonts w:asciiTheme="majorBidi" w:hAnsiTheme="majorBidi" w:cstheme="majorBidi"/>
          <w:sz w:val="24"/>
          <w:szCs w:val="24"/>
        </w:rPr>
        <w:t xml:space="preserve"> б</w:t>
      </w:r>
      <w:r w:rsidRPr="00BA3916">
        <w:rPr>
          <w:rFonts w:asciiTheme="majorBidi" w:hAnsiTheme="majorBidi" w:cstheme="majorBidi"/>
          <w:sz w:val="24"/>
          <w:szCs w:val="24"/>
        </w:rPr>
        <w:t>иографию</w:t>
      </w:r>
      <w:r w:rsidR="00BE1D6F" w:rsidRPr="00BA3916">
        <w:rPr>
          <w:rFonts w:asciiTheme="majorBidi" w:hAnsiTheme="majorBidi" w:cstheme="majorBidi"/>
          <w:sz w:val="24"/>
          <w:szCs w:val="24"/>
        </w:rPr>
        <w:t xml:space="preserve"> автора, иметь представление о критическом во</w:t>
      </w:r>
      <w:r w:rsidR="00621D32" w:rsidRPr="00BA3916">
        <w:rPr>
          <w:rFonts w:asciiTheme="majorBidi" w:hAnsiTheme="majorBidi" w:cstheme="majorBidi"/>
          <w:sz w:val="24"/>
          <w:szCs w:val="24"/>
        </w:rPr>
        <w:t>с</w:t>
      </w:r>
      <w:r w:rsidR="00BE1D6F" w:rsidRPr="00BA3916">
        <w:rPr>
          <w:rFonts w:asciiTheme="majorBidi" w:hAnsiTheme="majorBidi" w:cstheme="majorBidi"/>
          <w:sz w:val="24"/>
          <w:szCs w:val="24"/>
        </w:rPr>
        <w:t xml:space="preserve">приятии произведения современниками автора и современными исследователями, быть способным к обсуждению нравственно-этических и религиозных проблем, поднимаемых в произведении. Часть классических произведений не укладывается во временные рамки лекционного курса. Эти произведения </w:t>
      </w:r>
      <w:r w:rsidRPr="00BA3916">
        <w:rPr>
          <w:rFonts w:asciiTheme="majorBidi" w:hAnsiTheme="majorBidi" w:cstheme="majorBidi"/>
          <w:sz w:val="24"/>
          <w:szCs w:val="24"/>
        </w:rPr>
        <w:t xml:space="preserve">осваиваются </w:t>
      </w:r>
      <w:r w:rsidR="00BE1D6F" w:rsidRPr="00BA3916">
        <w:rPr>
          <w:rFonts w:asciiTheme="majorBidi" w:hAnsiTheme="majorBidi" w:cstheme="majorBidi"/>
          <w:sz w:val="24"/>
          <w:szCs w:val="24"/>
        </w:rPr>
        <w:t xml:space="preserve">самостоятельно.  </w:t>
      </w:r>
    </w:p>
    <w:p w:rsidR="0078277C" w:rsidRPr="00BA3916" w:rsidRDefault="0078277C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1F606B" w:rsidRPr="00BA3916" w:rsidRDefault="0078277C" w:rsidP="00BA3916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51" w:name="_Toc55133466"/>
      <w:r w:rsidRPr="00BA3916">
        <w:rPr>
          <w:rFonts w:asciiTheme="majorBidi" w:hAnsiTheme="majorBidi"/>
          <w:sz w:val="24"/>
          <w:szCs w:val="24"/>
        </w:rPr>
        <w:t>Материально-техническая база для осуществления образовательного процесса</w:t>
      </w:r>
      <w:bookmarkEnd w:id="151"/>
    </w:p>
    <w:p w:rsidR="00CA59DB" w:rsidRPr="00BA3916" w:rsidRDefault="00CA59DB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 xml:space="preserve">При чтении лекций возможно использование ТСО и наглядного иллюстративного материала, а также </w:t>
      </w:r>
      <w:proofErr w:type="spellStart"/>
      <w:r w:rsidRPr="00BA3916">
        <w:rPr>
          <w:rFonts w:asciiTheme="majorBidi" w:hAnsiTheme="majorBidi" w:cstheme="majorBidi"/>
          <w:sz w:val="24"/>
          <w:szCs w:val="24"/>
        </w:rPr>
        <w:t>видеопрезентаций</w:t>
      </w:r>
      <w:proofErr w:type="spellEnd"/>
      <w:r w:rsidRPr="00BA3916">
        <w:rPr>
          <w:rFonts w:asciiTheme="majorBidi" w:hAnsiTheme="majorBidi" w:cstheme="majorBidi"/>
          <w:sz w:val="24"/>
          <w:szCs w:val="24"/>
        </w:rPr>
        <w:t xml:space="preserve">. </w:t>
      </w:r>
    </w:p>
    <w:p w:rsidR="00DA0CC8" w:rsidRPr="00BA3916" w:rsidRDefault="00DA0CC8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DA0CC8" w:rsidRPr="00BA3916" w:rsidRDefault="0078277C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Автор: Григорьев А.Б.</w:t>
      </w:r>
    </w:p>
    <w:p w:rsidR="0078277C" w:rsidRPr="00BA3916" w:rsidRDefault="0078277C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BA3916">
        <w:rPr>
          <w:rFonts w:asciiTheme="majorBidi" w:hAnsiTheme="majorBidi" w:cstheme="majorBidi"/>
          <w:sz w:val="24"/>
          <w:szCs w:val="24"/>
        </w:rPr>
        <w:t>Рецензент: Медведева А.А.</w:t>
      </w:r>
    </w:p>
    <w:p w:rsidR="0078277C" w:rsidRPr="00BA3916" w:rsidRDefault="0078277C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BA3916" w:rsidRPr="00BA3916" w:rsidRDefault="00BA3916" w:rsidP="00BA3916">
      <w:pPr>
        <w:spacing w:line="276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</w:rPr>
      </w:pPr>
      <w:r w:rsidRPr="00BA3916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BA3916">
        <w:rPr>
          <w:rFonts w:asciiTheme="majorBidi" w:hAnsiTheme="majorBidi" w:cstheme="majorBidi"/>
          <w:i/>
          <w:iCs/>
          <w:color w:val="000000"/>
          <w:sz w:val="24"/>
          <w:szCs w:val="24"/>
        </w:rPr>
        <w:t>от 05.03.2020, протокол № 7-03-20.</w:t>
      </w:r>
    </w:p>
    <w:p w:rsidR="00DB0A81" w:rsidRPr="00BA3916" w:rsidRDefault="00DB0A81" w:rsidP="00BA3916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DB0A81" w:rsidRPr="00BA3916" w:rsidSect="00F23050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5980" w:rsidRDefault="001C5980" w:rsidP="0078277C">
      <w:pPr>
        <w:spacing w:after="0" w:line="240" w:lineRule="auto"/>
      </w:pPr>
      <w:r>
        <w:separator/>
      </w:r>
    </w:p>
  </w:endnote>
  <w:endnote w:type="continuationSeparator" w:id="0">
    <w:p w:rsidR="001C5980" w:rsidRDefault="001C5980" w:rsidP="0078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53015201"/>
      <w:docPartObj>
        <w:docPartGallery w:val="Page Numbers (Bottom of Page)"/>
        <w:docPartUnique/>
      </w:docPartObj>
    </w:sdtPr>
    <w:sdtEndPr/>
    <w:sdtContent>
      <w:p w:rsidR="001C5980" w:rsidRDefault="002D4BCC">
        <w:pPr>
          <w:pStyle w:val="ab"/>
          <w:jc w:val="center"/>
        </w:pPr>
        <w:r>
          <w:fldChar w:fldCharType="begin"/>
        </w:r>
        <w:r w:rsidR="001C5980">
          <w:instrText>PAGE   \* MERGEFORMAT</w:instrText>
        </w:r>
        <w:r>
          <w:fldChar w:fldCharType="separate"/>
        </w:r>
        <w:r w:rsidR="00577F69">
          <w:rPr>
            <w:noProof/>
          </w:rPr>
          <w:t>5</w:t>
        </w:r>
        <w:r>
          <w:fldChar w:fldCharType="end"/>
        </w:r>
      </w:p>
    </w:sdtContent>
  </w:sdt>
  <w:p w:rsidR="001C5980" w:rsidRDefault="001C5980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5980" w:rsidRDefault="001C5980" w:rsidP="0078277C">
      <w:pPr>
        <w:spacing w:after="0" w:line="240" w:lineRule="auto"/>
      </w:pPr>
      <w:r>
        <w:separator/>
      </w:r>
    </w:p>
  </w:footnote>
  <w:footnote w:type="continuationSeparator" w:id="0">
    <w:p w:rsidR="001C5980" w:rsidRDefault="001C5980" w:rsidP="007827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95264"/>
    <w:multiLevelType w:val="hybridMultilevel"/>
    <w:tmpl w:val="40DA56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12518E0"/>
    <w:multiLevelType w:val="hybridMultilevel"/>
    <w:tmpl w:val="3FAADE8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1DE4ED6"/>
    <w:multiLevelType w:val="hybridMultilevel"/>
    <w:tmpl w:val="26AE65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25C423A"/>
    <w:multiLevelType w:val="hybridMultilevel"/>
    <w:tmpl w:val="E14489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2E36F3F"/>
    <w:multiLevelType w:val="hybridMultilevel"/>
    <w:tmpl w:val="233C0C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9313F2"/>
    <w:multiLevelType w:val="hybridMultilevel"/>
    <w:tmpl w:val="A42464F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9EB390B"/>
    <w:multiLevelType w:val="hybridMultilevel"/>
    <w:tmpl w:val="4A96F0E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09F37283"/>
    <w:multiLevelType w:val="hybridMultilevel"/>
    <w:tmpl w:val="B28C593A"/>
    <w:lvl w:ilvl="0" w:tplc="D5F017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D9413EA"/>
    <w:multiLevelType w:val="hybridMultilevel"/>
    <w:tmpl w:val="9654B0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0DF771D2"/>
    <w:multiLevelType w:val="hybridMultilevel"/>
    <w:tmpl w:val="FB78B9E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1093120"/>
    <w:multiLevelType w:val="hybridMultilevel"/>
    <w:tmpl w:val="EDF8068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14106F3E"/>
    <w:multiLevelType w:val="hybridMultilevel"/>
    <w:tmpl w:val="F77AB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148E4FEC"/>
    <w:multiLevelType w:val="hybridMultilevel"/>
    <w:tmpl w:val="BBDA11C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14A8353B"/>
    <w:multiLevelType w:val="hybridMultilevel"/>
    <w:tmpl w:val="1D6036A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16BF5D6E"/>
    <w:multiLevelType w:val="hybridMultilevel"/>
    <w:tmpl w:val="9286BB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9020870"/>
    <w:multiLevelType w:val="hybridMultilevel"/>
    <w:tmpl w:val="A20651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1AEA4ACD"/>
    <w:multiLevelType w:val="hybridMultilevel"/>
    <w:tmpl w:val="47448B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1C8C4EDD"/>
    <w:multiLevelType w:val="hybridMultilevel"/>
    <w:tmpl w:val="EA4E4DD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209B1E0D"/>
    <w:multiLevelType w:val="hybridMultilevel"/>
    <w:tmpl w:val="554A7A1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22280144"/>
    <w:multiLevelType w:val="hybridMultilevel"/>
    <w:tmpl w:val="1608973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24D777EC"/>
    <w:multiLevelType w:val="hybridMultilevel"/>
    <w:tmpl w:val="11846A3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264F5C49"/>
    <w:multiLevelType w:val="hybridMultilevel"/>
    <w:tmpl w:val="336866E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28D51B74"/>
    <w:multiLevelType w:val="hybridMultilevel"/>
    <w:tmpl w:val="308CE6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29043AA3"/>
    <w:multiLevelType w:val="hybridMultilevel"/>
    <w:tmpl w:val="6F104E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9A719B3"/>
    <w:multiLevelType w:val="hybridMultilevel"/>
    <w:tmpl w:val="9C283C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A7162F0"/>
    <w:multiLevelType w:val="hybridMultilevel"/>
    <w:tmpl w:val="4A785FE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2AEA7EF3"/>
    <w:multiLevelType w:val="hybridMultilevel"/>
    <w:tmpl w:val="2D94EA8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2C9E712F"/>
    <w:multiLevelType w:val="hybridMultilevel"/>
    <w:tmpl w:val="437431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D445054"/>
    <w:multiLevelType w:val="hybridMultilevel"/>
    <w:tmpl w:val="DC9AAD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2DCE623D"/>
    <w:multiLevelType w:val="hybridMultilevel"/>
    <w:tmpl w:val="206630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F4474A2"/>
    <w:multiLevelType w:val="hybridMultilevel"/>
    <w:tmpl w:val="0CBA93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F7E3B40"/>
    <w:multiLevelType w:val="hybridMultilevel"/>
    <w:tmpl w:val="4D02A5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>
    <w:nsid w:val="30155F99"/>
    <w:multiLevelType w:val="hybridMultilevel"/>
    <w:tmpl w:val="E47C01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3218733D"/>
    <w:multiLevelType w:val="hybridMultilevel"/>
    <w:tmpl w:val="1722B4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328E2F7D"/>
    <w:multiLevelType w:val="hybridMultilevel"/>
    <w:tmpl w:val="EC007AD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32EC4292"/>
    <w:multiLevelType w:val="hybridMultilevel"/>
    <w:tmpl w:val="48C0479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>
    <w:nsid w:val="333713AA"/>
    <w:multiLevelType w:val="hybridMultilevel"/>
    <w:tmpl w:val="88DA8AC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34D05D93"/>
    <w:multiLevelType w:val="hybridMultilevel"/>
    <w:tmpl w:val="418275E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>
    <w:nsid w:val="34ED24E0"/>
    <w:multiLevelType w:val="hybridMultilevel"/>
    <w:tmpl w:val="21F869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>
    <w:nsid w:val="35901712"/>
    <w:multiLevelType w:val="hybridMultilevel"/>
    <w:tmpl w:val="92B0021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>
    <w:nsid w:val="36576D32"/>
    <w:multiLevelType w:val="hybridMultilevel"/>
    <w:tmpl w:val="70B08E1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>
    <w:nsid w:val="37766ABF"/>
    <w:multiLevelType w:val="hybridMultilevel"/>
    <w:tmpl w:val="9A4009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>
    <w:nsid w:val="3D4D0117"/>
    <w:multiLevelType w:val="hybridMultilevel"/>
    <w:tmpl w:val="D9286B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41521BFC"/>
    <w:multiLevelType w:val="hybridMultilevel"/>
    <w:tmpl w:val="BEF41B5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>
    <w:nsid w:val="41EF3698"/>
    <w:multiLevelType w:val="hybridMultilevel"/>
    <w:tmpl w:val="3216D1F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>
    <w:nsid w:val="434E4D02"/>
    <w:multiLevelType w:val="hybridMultilevel"/>
    <w:tmpl w:val="5D4831C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>
    <w:nsid w:val="45690E2E"/>
    <w:multiLevelType w:val="hybridMultilevel"/>
    <w:tmpl w:val="E9923A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474028E2"/>
    <w:multiLevelType w:val="hybridMultilevel"/>
    <w:tmpl w:val="7C508B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48F3506F"/>
    <w:multiLevelType w:val="hybridMultilevel"/>
    <w:tmpl w:val="052CA5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>
    <w:nsid w:val="49307848"/>
    <w:multiLevelType w:val="hybridMultilevel"/>
    <w:tmpl w:val="3B36E6A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49976B41"/>
    <w:multiLevelType w:val="hybridMultilevel"/>
    <w:tmpl w:val="A38EE6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1">
    <w:nsid w:val="49B15EC0"/>
    <w:multiLevelType w:val="hybridMultilevel"/>
    <w:tmpl w:val="FC249B6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>
    <w:nsid w:val="4A392828"/>
    <w:multiLevelType w:val="hybridMultilevel"/>
    <w:tmpl w:val="497ED5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>
    <w:nsid w:val="4C7433E0"/>
    <w:multiLevelType w:val="hybridMultilevel"/>
    <w:tmpl w:val="20F0F07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>
    <w:nsid w:val="4D212468"/>
    <w:multiLevelType w:val="hybridMultilevel"/>
    <w:tmpl w:val="331E684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>
    <w:nsid w:val="4F01126D"/>
    <w:multiLevelType w:val="hybridMultilevel"/>
    <w:tmpl w:val="85C8B940"/>
    <w:lvl w:ilvl="0" w:tplc="F8D49C10">
      <w:start w:val="2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50BE5627"/>
    <w:multiLevelType w:val="hybridMultilevel"/>
    <w:tmpl w:val="25A47A0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>
    <w:nsid w:val="50F4577E"/>
    <w:multiLevelType w:val="hybridMultilevel"/>
    <w:tmpl w:val="E7A417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51404D9D"/>
    <w:multiLevelType w:val="hybridMultilevel"/>
    <w:tmpl w:val="60EE26E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534D6A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0">
    <w:nsid w:val="536649CF"/>
    <w:multiLevelType w:val="hybridMultilevel"/>
    <w:tmpl w:val="D98A420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>
    <w:nsid w:val="554F71DE"/>
    <w:multiLevelType w:val="hybridMultilevel"/>
    <w:tmpl w:val="DD8287B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2">
    <w:nsid w:val="55AD057B"/>
    <w:multiLevelType w:val="hybridMultilevel"/>
    <w:tmpl w:val="96DAB6A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572C0B59"/>
    <w:multiLevelType w:val="hybridMultilevel"/>
    <w:tmpl w:val="EC2E24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>
    <w:nsid w:val="57407289"/>
    <w:multiLevelType w:val="hybridMultilevel"/>
    <w:tmpl w:val="52969E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587F4790"/>
    <w:multiLevelType w:val="hybridMultilevel"/>
    <w:tmpl w:val="C1D0F99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58E1048C"/>
    <w:multiLevelType w:val="hybridMultilevel"/>
    <w:tmpl w:val="047C6D1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5ED00CFB"/>
    <w:multiLevelType w:val="hybridMultilevel"/>
    <w:tmpl w:val="DACC804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>
    <w:nsid w:val="600E4B44"/>
    <w:multiLevelType w:val="hybridMultilevel"/>
    <w:tmpl w:val="DA0A30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>
    <w:nsid w:val="624E11CE"/>
    <w:multiLevelType w:val="hybridMultilevel"/>
    <w:tmpl w:val="F6F8098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0">
    <w:nsid w:val="650547B9"/>
    <w:multiLevelType w:val="hybridMultilevel"/>
    <w:tmpl w:val="10E819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1">
    <w:nsid w:val="67F448F7"/>
    <w:multiLevelType w:val="hybridMultilevel"/>
    <w:tmpl w:val="FD0426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2">
    <w:nsid w:val="682634EC"/>
    <w:multiLevelType w:val="hybridMultilevel"/>
    <w:tmpl w:val="88F8F1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68E451BB"/>
    <w:multiLevelType w:val="hybridMultilevel"/>
    <w:tmpl w:val="7650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4">
    <w:nsid w:val="6BF42E09"/>
    <w:multiLevelType w:val="hybridMultilevel"/>
    <w:tmpl w:val="31200D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5">
    <w:nsid w:val="6C9266B0"/>
    <w:multiLevelType w:val="hybridMultilevel"/>
    <w:tmpl w:val="C40A6E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707225AF"/>
    <w:multiLevelType w:val="hybridMultilevel"/>
    <w:tmpl w:val="86109A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7">
    <w:nsid w:val="70CE716E"/>
    <w:multiLevelType w:val="hybridMultilevel"/>
    <w:tmpl w:val="1FB6011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8">
    <w:nsid w:val="71BD3A8D"/>
    <w:multiLevelType w:val="hybridMultilevel"/>
    <w:tmpl w:val="619C11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73066DA9"/>
    <w:multiLevelType w:val="hybridMultilevel"/>
    <w:tmpl w:val="0786F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0">
    <w:nsid w:val="73F12C1A"/>
    <w:multiLevelType w:val="hybridMultilevel"/>
    <w:tmpl w:val="C77EDB3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>
    <w:nsid w:val="7476122F"/>
    <w:multiLevelType w:val="hybridMultilevel"/>
    <w:tmpl w:val="9A8C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>
    <w:nsid w:val="757C5555"/>
    <w:multiLevelType w:val="hybridMultilevel"/>
    <w:tmpl w:val="DC8EDE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75A51ACC"/>
    <w:multiLevelType w:val="hybridMultilevel"/>
    <w:tmpl w:val="0CA80C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4">
    <w:nsid w:val="76A73BD9"/>
    <w:multiLevelType w:val="hybridMultilevel"/>
    <w:tmpl w:val="5BDA0D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5">
    <w:nsid w:val="77986556"/>
    <w:multiLevelType w:val="hybridMultilevel"/>
    <w:tmpl w:val="5E88DB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7C2605E7"/>
    <w:multiLevelType w:val="hybridMultilevel"/>
    <w:tmpl w:val="A91650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>
    <w:nsid w:val="7D4A5A23"/>
    <w:multiLevelType w:val="hybridMultilevel"/>
    <w:tmpl w:val="484629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8">
    <w:nsid w:val="7E4D35B0"/>
    <w:multiLevelType w:val="hybridMultilevel"/>
    <w:tmpl w:val="89D8978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9">
    <w:nsid w:val="7EC36129"/>
    <w:multiLevelType w:val="hybridMultilevel"/>
    <w:tmpl w:val="8BC44E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9"/>
  </w:num>
  <w:num w:numId="2">
    <w:abstractNumId w:val="7"/>
  </w:num>
  <w:num w:numId="3">
    <w:abstractNumId w:val="29"/>
  </w:num>
  <w:num w:numId="4">
    <w:abstractNumId w:val="49"/>
  </w:num>
  <w:num w:numId="5">
    <w:abstractNumId w:val="84"/>
  </w:num>
  <w:num w:numId="6">
    <w:abstractNumId w:val="51"/>
  </w:num>
  <w:num w:numId="7">
    <w:abstractNumId w:val="6"/>
  </w:num>
  <w:num w:numId="8">
    <w:abstractNumId w:val="1"/>
  </w:num>
  <w:num w:numId="9">
    <w:abstractNumId w:val="2"/>
  </w:num>
  <w:num w:numId="10">
    <w:abstractNumId w:val="55"/>
  </w:num>
  <w:num w:numId="11">
    <w:abstractNumId w:val="38"/>
  </w:num>
  <w:num w:numId="12">
    <w:abstractNumId w:val="11"/>
  </w:num>
  <w:num w:numId="13">
    <w:abstractNumId w:val="15"/>
  </w:num>
  <w:num w:numId="14">
    <w:abstractNumId w:val="43"/>
  </w:num>
  <w:num w:numId="15">
    <w:abstractNumId w:val="48"/>
  </w:num>
  <w:num w:numId="16">
    <w:abstractNumId w:val="58"/>
  </w:num>
  <w:num w:numId="17">
    <w:abstractNumId w:val="81"/>
  </w:num>
  <w:num w:numId="18">
    <w:abstractNumId w:val="26"/>
  </w:num>
  <w:num w:numId="19">
    <w:abstractNumId w:val="70"/>
  </w:num>
  <w:num w:numId="20">
    <w:abstractNumId w:val="86"/>
  </w:num>
  <w:num w:numId="21">
    <w:abstractNumId w:val="64"/>
  </w:num>
  <w:num w:numId="22">
    <w:abstractNumId w:val="87"/>
  </w:num>
  <w:num w:numId="23">
    <w:abstractNumId w:val="0"/>
  </w:num>
  <w:num w:numId="24">
    <w:abstractNumId w:val="14"/>
  </w:num>
  <w:num w:numId="25">
    <w:abstractNumId w:val="25"/>
  </w:num>
  <w:num w:numId="26">
    <w:abstractNumId w:val="32"/>
  </w:num>
  <w:num w:numId="27">
    <w:abstractNumId w:val="68"/>
  </w:num>
  <w:num w:numId="28">
    <w:abstractNumId w:val="53"/>
  </w:num>
  <w:num w:numId="29">
    <w:abstractNumId w:val="21"/>
  </w:num>
  <w:num w:numId="30">
    <w:abstractNumId w:val="62"/>
  </w:num>
  <w:num w:numId="31">
    <w:abstractNumId w:val="9"/>
  </w:num>
  <w:num w:numId="32">
    <w:abstractNumId w:val="23"/>
  </w:num>
  <w:num w:numId="33">
    <w:abstractNumId w:val="42"/>
  </w:num>
  <w:num w:numId="34">
    <w:abstractNumId w:val="72"/>
  </w:num>
  <w:num w:numId="35">
    <w:abstractNumId w:val="82"/>
  </w:num>
  <w:num w:numId="36">
    <w:abstractNumId w:val="47"/>
  </w:num>
  <w:num w:numId="37">
    <w:abstractNumId w:val="30"/>
  </w:num>
  <w:num w:numId="38">
    <w:abstractNumId w:val="78"/>
  </w:num>
  <w:num w:numId="39">
    <w:abstractNumId w:val="89"/>
  </w:num>
  <w:num w:numId="40">
    <w:abstractNumId w:val="75"/>
  </w:num>
  <w:num w:numId="41">
    <w:abstractNumId w:val="4"/>
  </w:num>
  <w:num w:numId="42">
    <w:abstractNumId w:val="85"/>
  </w:num>
  <w:num w:numId="43">
    <w:abstractNumId w:val="57"/>
  </w:num>
  <w:num w:numId="44">
    <w:abstractNumId w:val="54"/>
  </w:num>
  <w:num w:numId="45">
    <w:abstractNumId w:val="12"/>
  </w:num>
  <w:num w:numId="46">
    <w:abstractNumId w:val="35"/>
  </w:num>
  <w:num w:numId="47">
    <w:abstractNumId w:val="74"/>
  </w:num>
  <w:num w:numId="48">
    <w:abstractNumId w:val="36"/>
  </w:num>
  <w:num w:numId="49">
    <w:abstractNumId w:val="61"/>
  </w:num>
  <w:num w:numId="50">
    <w:abstractNumId w:val="44"/>
  </w:num>
  <w:num w:numId="51">
    <w:abstractNumId w:val="88"/>
  </w:num>
  <w:num w:numId="52">
    <w:abstractNumId w:val="79"/>
  </w:num>
  <w:num w:numId="53">
    <w:abstractNumId w:val="18"/>
  </w:num>
  <w:num w:numId="54">
    <w:abstractNumId w:val="46"/>
  </w:num>
  <w:num w:numId="55">
    <w:abstractNumId w:val="37"/>
  </w:num>
  <w:num w:numId="56">
    <w:abstractNumId w:val="22"/>
  </w:num>
  <w:num w:numId="57">
    <w:abstractNumId w:val="45"/>
  </w:num>
  <w:num w:numId="58">
    <w:abstractNumId w:val="20"/>
  </w:num>
  <w:num w:numId="59">
    <w:abstractNumId w:val="80"/>
  </w:num>
  <w:num w:numId="60">
    <w:abstractNumId w:val="66"/>
  </w:num>
  <w:num w:numId="61">
    <w:abstractNumId w:val="33"/>
  </w:num>
  <w:num w:numId="62">
    <w:abstractNumId w:val="41"/>
  </w:num>
  <w:num w:numId="63">
    <w:abstractNumId w:val="39"/>
  </w:num>
  <w:num w:numId="64">
    <w:abstractNumId w:val="83"/>
  </w:num>
  <w:num w:numId="65">
    <w:abstractNumId w:val="67"/>
  </w:num>
  <w:num w:numId="66">
    <w:abstractNumId w:val="40"/>
  </w:num>
  <w:num w:numId="67">
    <w:abstractNumId w:val="63"/>
  </w:num>
  <w:num w:numId="68">
    <w:abstractNumId w:val="56"/>
  </w:num>
  <w:num w:numId="69">
    <w:abstractNumId w:val="10"/>
  </w:num>
  <w:num w:numId="70">
    <w:abstractNumId w:val="76"/>
  </w:num>
  <w:num w:numId="71">
    <w:abstractNumId w:val="19"/>
  </w:num>
  <w:num w:numId="72">
    <w:abstractNumId w:val="28"/>
  </w:num>
  <w:num w:numId="73">
    <w:abstractNumId w:val="17"/>
  </w:num>
  <w:num w:numId="74">
    <w:abstractNumId w:val="69"/>
  </w:num>
  <w:num w:numId="75">
    <w:abstractNumId w:val="60"/>
  </w:num>
  <w:num w:numId="76">
    <w:abstractNumId w:val="34"/>
  </w:num>
  <w:num w:numId="77">
    <w:abstractNumId w:val="5"/>
  </w:num>
  <w:num w:numId="78">
    <w:abstractNumId w:val="16"/>
  </w:num>
  <w:num w:numId="79">
    <w:abstractNumId w:val="8"/>
  </w:num>
  <w:num w:numId="80">
    <w:abstractNumId w:val="65"/>
  </w:num>
  <w:num w:numId="81">
    <w:abstractNumId w:val="52"/>
  </w:num>
  <w:num w:numId="82">
    <w:abstractNumId w:val="73"/>
  </w:num>
  <w:num w:numId="83">
    <w:abstractNumId w:val="50"/>
  </w:num>
  <w:num w:numId="84">
    <w:abstractNumId w:val="13"/>
  </w:num>
  <w:num w:numId="85">
    <w:abstractNumId w:val="31"/>
  </w:num>
  <w:num w:numId="86">
    <w:abstractNumId w:val="71"/>
  </w:num>
  <w:num w:numId="87">
    <w:abstractNumId w:val="77"/>
  </w:num>
  <w:num w:numId="88">
    <w:abstractNumId w:val="27"/>
  </w:num>
  <w:num w:numId="89">
    <w:abstractNumId w:val="3"/>
  </w:num>
  <w:num w:numId="90">
    <w:abstractNumId w:val="24"/>
  </w:num>
  <w:numIdMacAtCleanup w:val="8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szAwM7Y0NLMwtzRT0lEKTi0uzszPAykwqQUASjqyPCwAAAA="/>
  </w:docVars>
  <w:rsids>
    <w:rsidRoot w:val="006E157B"/>
    <w:rsid w:val="00035DB7"/>
    <w:rsid w:val="000567DA"/>
    <w:rsid w:val="000860B5"/>
    <w:rsid w:val="000A3FC6"/>
    <w:rsid w:val="000C4375"/>
    <w:rsid w:val="000D4EDA"/>
    <w:rsid w:val="000E3B0D"/>
    <w:rsid w:val="000F1452"/>
    <w:rsid w:val="00143D78"/>
    <w:rsid w:val="00146750"/>
    <w:rsid w:val="00192FD6"/>
    <w:rsid w:val="0019572D"/>
    <w:rsid w:val="001C4F58"/>
    <w:rsid w:val="001C5980"/>
    <w:rsid w:val="001F606B"/>
    <w:rsid w:val="00274ABD"/>
    <w:rsid w:val="002B78BF"/>
    <w:rsid w:val="002D4BCC"/>
    <w:rsid w:val="0032317A"/>
    <w:rsid w:val="00345058"/>
    <w:rsid w:val="003E5BAA"/>
    <w:rsid w:val="003F535D"/>
    <w:rsid w:val="004146D9"/>
    <w:rsid w:val="00423D99"/>
    <w:rsid w:val="004403B1"/>
    <w:rsid w:val="00470B79"/>
    <w:rsid w:val="004A1DBC"/>
    <w:rsid w:val="004D0EEB"/>
    <w:rsid w:val="004E3542"/>
    <w:rsid w:val="00500C80"/>
    <w:rsid w:val="005676BF"/>
    <w:rsid w:val="00577F69"/>
    <w:rsid w:val="00580D0C"/>
    <w:rsid w:val="005A4CC2"/>
    <w:rsid w:val="005C3E09"/>
    <w:rsid w:val="005F64E6"/>
    <w:rsid w:val="00616602"/>
    <w:rsid w:val="00621D32"/>
    <w:rsid w:val="00652F58"/>
    <w:rsid w:val="00661DE2"/>
    <w:rsid w:val="00693018"/>
    <w:rsid w:val="006965FD"/>
    <w:rsid w:val="006A2779"/>
    <w:rsid w:val="006A3588"/>
    <w:rsid w:val="006A69B5"/>
    <w:rsid w:val="006C3470"/>
    <w:rsid w:val="006D74FE"/>
    <w:rsid w:val="006E157B"/>
    <w:rsid w:val="00732516"/>
    <w:rsid w:val="0076552D"/>
    <w:rsid w:val="0078277C"/>
    <w:rsid w:val="00802EDE"/>
    <w:rsid w:val="00847A9F"/>
    <w:rsid w:val="00851ED0"/>
    <w:rsid w:val="008837DE"/>
    <w:rsid w:val="00896A29"/>
    <w:rsid w:val="008B2458"/>
    <w:rsid w:val="008B629D"/>
    <w:rsid w:val="008C584E"/>
    <w:rsid w:val="00906E16"/>
    <w:rsid w:val="00917563"/>
    <w:rsid w:val="0099189F"/>
    <w:rsid w:val="009B1FEF"/>
    <w:rsid w:val="00A45D42"/>
    <w:rsid w:val="00A54EF3"/>
    <w:rsid w:val="00A80108"/>
    <w:rsid w:val="00A8681C"/>
    <w:rsid w:val="00AC655D"/>
    <w:rsid w:val="00B85FD3"/>
    <w:rsid w:val="00BA3916"/>
    <w:rsid w:val="00BE1D6F"/>
    <w:rsid w:val="00C40CD8"/>
    <w:rsid w:val="00C92FC6"/>
    <w:rsid w:val="00CA0E6A"/>
    <w:rsid w:val="00CA59DB"/>
    <w:rsid w:val="00CF673E"/>
    <w:rsid w:val="00D24109"/>
    <w:rsid w:val="00D3523E"/>
    <w:rsid w:val="00D62ED0"/>
    <w:rsid w:val="00D657B8"/>
    <w:rsid w:val="00DA0CC8"/>
    <w:rsid w:val="00DB0A81"/>
    <w:rsid w:val="00DC4627"/>
    <w:rsid w:val="00DE5590"/>
    <w:rsid w:val="00E215A3"/>
    <w:rsid w:val="00E43E77"/>
    <w:rsid w:val="00E66789"/>
    <w:rsid w:val="00E84365"/>
    <w:rsid w:val="00E93D13"/>
    <w:rsid w:val="00E97F64"/>
    <w:rsid w:val="00EB72A5"/>
    <w:rsid w:val="00EE0E2F"/>
    <w:rsid w:val="00F1776F"/>
    <w:rsid w:val="00F23050"/>
    <w:rsid w:val="00F5266A"/>
    <w:rsid w:val="00F669F1"/>
    <w:rsid w:val="00FB0562"/>
    <w:rsid w:val="00FB0FA2"/>
    <w:rsid w:val="00FB6252"/>
    <w:rsid w:val="00FC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496A157-724C-4F59-AC83-B64DBEC64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3050"/>
  </w:style>
  <w:style w:type="paragraph" w:styleId="1">
    <w:name w:val="heading 1"/>
    <w:basedOn w:val="a"/>
    <w:next w:val="a"/>
    <w:link w:val="10"/>
    <w:autoRedefine/>
    <w:uiPriority w:val="9"/>
    <w:qFormat/>
    <w:rsid w:val="00652F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52F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A45D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FC2E9F"/>
    <w:pPr>
      <w:ind w:left="720"/>
      <w:contextualSpacing/>
    </w:pPr>
  </w:style>
  <w:style w:type="table" w:styleId="a4">
    <w:name w:val="Table Grid"/>
    <w:basedOn w:val="a1"/>
    <w:uiPriority w:val="59"/>
    <w:rsid w:val="004D0E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semiHidden/>
    <w:unhideWhenUsed/>
    <w:rsid w:val="00847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47A9F"/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citation">
    <w:name w:val="citation"/>
    <w:basedOn w:val="a0"/>
    <w:rsid w:val="00616602"/>
  </w:style>
  <w:style w:type="character" w:styleId="a5">
    <w:name w:val="Emphasis"/>
    <w:basedOn w:val="a0"/>
    <w:qFormat/>
    <w:rsid w:val="00896A29"/>
    <w:rPr>
      <w:i w:val="0"/>
      <w:iCs w:val="0"/>
      <w:spacing w:val="48"/>
    </w:rPr>
  </w:style>
  <w:style w:type="character" w:styleId="a6">
    <w:name w:val="Strong"/>
    <w:basedOn w:val="a0"/>
    <w:uiPriority w:val="22"/>
    <w:qFormat/>
    <w:rsid w:val="00917563"/>
    <w:rPr>
      <w:b/>
      <w:bCs/>
    </w:rPr>
  </w:style>
  <w:style w:type="character" w:styleId="a7">
    <w:name w:val="Hyperlink"/>
    <w:basedOn w:val="a0"/>
    <w:uiPriority w:val="99"/>
    <w:unhideWhenUsed/>
    <w:rsid w:val="00732516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652F58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52F58"/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A45D42"/>
    <w:rPr>
      <w:rFonts w:asciiTheme="majorHAnsi" w:eastAsiaTheme="majorEastAsia" w:hAnsiTheme="majorHAnsi" w:cstheme="majorBidi"/>
      <w:b/>
      <w:bCs/>
    </w:rPr>
  </w:style>
  <w:style w:type="paragraph" w:customStyle="1" w:styleId="a8">
    <w:name w:val="Содержимое таблицы"/>
    <w:basedOn w:val="a"/>
    <w:rsid w:val="00652F58"/>
    <w:pPr>
      <w:suppressLineNumbers/>
      <w:spacing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9">
    <w:name w:val="header"/>
    <w:basedOn w:val="a"/>
    <w:link w:val="aa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8277C"/>
  </w:style>
  <w:style w:type="paragraph" w:styleId="ab">
    <w:name w:val="footer"/>
    <w:basedOn w:val="a"/>
    <w:link w:val="ac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8277C"/>
  </w:style>
  <w:style w:type="paragraph" w:styleId="ad">
    <w:name w:val="TOC Heading"/>
    <w:basedOn w:val="1"/>
    <w:next w:val="a"/>
    <w:uiPriority w:val="39"/>
    <w:semiHidden/>
    <w:unhideWhenUsed/>
    <w:qFormat/>
    <w:rsid w:val="0078277C"/>
    <w:pPr>
      <w:spacing w:line="276" w:lineRule="auto"/>
      <w:outlineLvl w:val="9"/>
    </w:pPr>
    <w:rPr>
      <w:color w:val="2E74B5" w:themeColor="accent1" w:themeShade="BF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277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8277C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8277C"/>
    <w:pPr>
      <w:spacing w:after="100"/>
      <w:ind w:left="440"/>
    </w:pPr>
  </w:style>
  <w:style w:type="paragraph" w:styleId="ae">
    <w:name w:val="Balloon Text"/>
    <w:basedOn w:val="a"/>
    <w:link w:val="af"/>
    <w:uiPriority w:val="99"/>
    <w:semiHidden/>
    <w:unhideWhenUsed/>
    <w:rsid w:val="00782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78277C"/>
    <w:rPr>
      <w:rFonts w:ascii="Tahoma" w:hAnsi="Tahoma" w:cs="Tahoma"/>
      <w:sz w:val="16"/>
      <w:szCs w:val="16"/>
    </w:rPr>
  </w:style>
  <w:style w:type="paragraph" w:customStyle="1" w:styleId="msonormalmailrucssattributepostfix">
    <w:name w:val="msonormal_mailru_css_attribute_postfix"/>
    <w:basedOn w:val="a"/>
    <w:rsid w:val="001C5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AC8D06-0C6B-4BD4-933A-12CB4DC04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6</Pages>
  <Words>6207</Words>
  <Characters>35384</Characters>
  <Application>Microsoft Office Word</Application>
  <DocSecurity>0</DocSecurity>
  <Lines>294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41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тон</dc:creator>
  <cp:lastModifiedBy>Просто Вася</cp:lastModifiedBy>
  <cp:revision>19</cp:revision>
  <cp:lastPrinted>2017-09-13T22:36:00Z</cp:lastPrinted>
  <dcterms:created xsi:type="dcterms:W3CDTF">2016-03-01T16:04:00Z</dcterms:created>
  <dcterms:modified xsi:type="dcterms:W3CDTF">2020-11-07T14:56:00Z</dcterms:modified>
</cp:coreProperties>
</file>